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D4F3F" w14:textId="5E8FF3FF" w:rsidR="008316E7" w:rsidRPr="00E17499" w:rsidRDefault="008316E7" w:rsidP="008316E7">
      <w:pPr>
        <w:rPr>
          <w:b/>
          <w:bCs/>
          <w:sz w:val="28"/>
          <w:szCs w:val="28"/>
        </w:rPr>
      </w:pPr>
      <w:r w:rsidRPr="00E17499">
        <w:rPr>
          <w:b/>
          <w:bCs/>
          <w:sz w:val="28"/>
          <w:szCs w:val="28"/>
        </w:rPr>
        <w:t>PRESS RELEASE</w:t>
      </w:r>
    </w:p>
    <w:p w14:paraId="00460B4B" w14:textId="77777777" w:rsidR="008316E7" w:rsidRPr="00E17499" w:rsidRDefault="008316E7" w:rsidP="008316E7">
      <w:pPr>
        <w:rPr>
          <w:sz w:val="22"/>
          <w:szCs w:val="22"/>
        </w:rPr>
      </w:pPr>
      <w:r w:rsidRPr="00E17499">
        <w:rPr>
          <w:sz w:val="22"/>
          <w:szCs w:val="22"/>
        </w:rPr>
        <w:t>**For immediate release**</w:t>
      </w:r>
      <w:r>
        <w:rPr>
          <w:sz w:val="22"/>
          <w:szCs w:val="22"/>
        </w:rPr>
        <w:br/>
      </w:r>
    </w:p>
    <w:p w14:paraId="1A2BE2D6" w14:textId="0A3BB8A7" w:rsidR="008316E7" w:rsidRPr="00E17499" w:rsidRDefault="00A345D6" w:rsidP="008316E7">
      <w:pPr>
        <w:rPr>
          <w:sz w:val="22"/>
          <w:szCs w:val="22"/>
        </w:rPr>
      </w:pPr>
      <w:r>
        <w:rPr>
          <w:sz w:val="22"/>
          <w:szCs w:val="22"/>
        </w:rPr>
        <w:t>3</w:t>
      </w:r>
      <w:r w:rsidRPr="00A345D6">
        <w:rPr>
          <w:sz w:val="22"/>
          <w:szCs w:val="22"/>
          <w:vertAlign w:val="superscript"/>
        </w:rPr>
        <w:t>rd</w:t>
      </w:r>
      <w:r w:rsidR="000D6B90">
        <w:rPr>
          <w:sz w:val="22"/>
          <w:szCs w:val="22"/>
        </w:rPr>
        <w:t xml:space="preserve"> October </w:t>
      </w:r>
      <w:r w:rsidR="008316E7" w:rsidRPr="00E17499">
        <w:rPr>
          <w:sz w:val="22"/>
          <w:szCs w:val="22"/>
        </w:rPr>
        <w:t>202</w:t>
      </w:r>
      <w:r w:rsidR="008316E7">
        <w:rPr>
          <w:sz w:val="22"/>
          <w:szCs w:val="22"/>
        </w:rPr>
        <w:t>3</w:t>
      </w:r>
      <w:r w:rsidR="008316E7">
        <w:rPr>
          <w:sz w:val="22"/>
          <w:szCs w:val="22"/>
        </w:rPr>
        <w:br/>
      </w:r>
    </w:p>
    <w:p w14:paraId="20A9F420" w14:textId="77777777" w:rsidR="008316E7" w:rsidRDefault="008316E7" w:rsidP="008316E7">
      <w:pPr>
        <w:rPr>
          <w:b/>
          <w:bCs/>
          <w:sz w:val="28"/>
          <w:szCs w:val="28"/>
        </w:rPr>
      </w:pPr>
      <w:r w:rsidRPr="00DE187E">
        <w:rPr>
          <w:b/>
          <w:bCs/>
          <w:sz w:val="28"/>
          <w:szCs w:val="28"/>
        </w:rPr>
        <w:t xml:space="preserve">Carbon Recycling International </w:t>
      </w:r>
      <w:r>
        <w:rPr>
          <w:b/>
          <w:bCs/>
          <w:sz w:val="28"/>
          <w:szCs w:val="28"/>
        </w:rPr>
        <w:t xml:space="preserve">(CRI) and Jiangsu Sailboat start up world’s most efficient </w:t>
      </w:r>
      <w:r w:rsidRPr="00DE187E">
        <w:rPr>
          <w:b/>
          <w:bCs/>
          <w:sz w:val="28"/>
          <w:szCs w:val="28"/>
        </w:rPr>
        <w:t>CO</w:t>
      </w:r>
      <w:r w:rsidRPr="005E7852">
        <w:rPr>
          <w:b/>
          <w:bCs/>
          <w:sz w:val="28"/>
          <w:szCs w:val="28"/>
          <w:vertAlign w:val="subscript"/>
        </w:rPr>
        <w:t>2</w:t>
      </w:r>
      <w:r w:rsidRPr="00DE187E">
        <w:rPr>
          <w:b/>
          <w:bCs/>
          <w:sz w:val="28"/>
          <w:szCs w:val="28"/>
        </w:rPr>
        <w:t>-to-methanol plant</w:t>
      </w:r>
    </w:p>
    <w:p w14:paraId="3307434D" w14:textId="77777777" w:rsidR="008316E7" w:rsidRDefault="008316E7" w:rsidP="008316E7">
      <w:pPr>
        <w:rPr>
          <w:b/>
          <w:bCs/>
          <w:sz w:val="28"/>
          <w:szCs w:val="28"/>
        </w:rPr>
      </w:pPr>
    </w:p>
    <w:p w14:paraId="38ADBE8F" w14:textId="77777777" w:rsidR="008316E7" w:rsidRPr="00AA391D" w:rsidRDefault="008316E7" w:rsidP="008316E7">
      <w:pPr>
        <w:spacing w:after="200"/>
        <w:rPr>
          <w:sz w:val="23"/>
          <w:szCs w:val="23"/>
        </w:rPr>
      </w:pPr>
      <w:r w:rsidRPr="00AA391D">
        <w:rPr>
          <w:b/>
          <w:bCs/>
          <w:sz w:val="23"/>
          <w:szCs w:val="23"/>
        </w:rPr>
        <w:t>Reykjavík, Iceland and Jiangsu, China</w:t>
      </w:r>
      <w:r w:rsidRPr="00AA391D">
        <w:rPr>
          <w:sz w:val="23"/>
          <w:szCs w:val="23"/>
        </w:rPr>
        <w:t xml:space="preserve"> — Carbon Recycling International (CRI) and Jiangsu Sailboat have successfully started up one of the world's most efficient CO</w:t>
      </w:r>
      <w:r w:rsidRPr="00AA391D">
        <w:rPr>
          <w:sz w:val="23"/>
          <w:szCs w:val="23"/>
          <w:vertAlign w:val="subscript"/>
        </w:rPr>
        <w:t>2</w:t>
      </w:r>
      <w:r w:rsidRPr="00AA391D">
        <w:rPr>
          <w:sz w:val="23"/>
          <w:szCs w:val="23"/>
        </w:rPr>
        <w:t xml:space="preserve">-to-methanol plants. </w:t>
      </w:r>
      <w:r>
        <w:rPr>
          <w:sz w:val="23"/>
          <w:szCs w:val="23"/>
        </w:rPr>
        <w:t>An opening</w:t>
      </w:r>
      <w:r w:rsidRPr="00AA391D">
        <w:rPr>
          <w:sz w:val="23"/>
          <w:szCs w:val="23"/>
        </w:rPr>
        <w:t xml:space="preserve"> ceremony </w:t>
      </w:r>
      <w:r>
        <w:rPr>
          <w:sz w:val="23"/>
          <w:szCs w:val="23"/>
        </w:rPr>
        <w:t>took place on September 25</w:t>
      </w:r>
      <w:r w:rsidRPr="00BF5C4B">
        <w:rPr>
          <w:sz w:val="23"/>
          <w:szCs w:val="23"/>
          <w:vertAlign w:val="superscript"/>
        </w:rPr>
        <w:t>th</w:t>
      </w:r>
      <w:r>
        <w:rPr>
          <w:sz w:val="23"/>
          <w:szCs w:val="23"/>
        </w:rPr>
        <w:t xml:space="preserve"> </w:t>
      </w:r>
      <w:r w:rsidRPr="00AA391D">
        <w:rPr>
          <w:sz w:val="23"/>
          <w:szCs w:val="23"/>
        </w:rPr>
        <w:t xml:space="preserve">at the </w:t>
      </w:r>
      <w:proofErr w:type="spellStart"/>
      <w:r w:rsidRPr="00AA391D">
        <w:rPr>
          <w:sz w:val="23"/>
          <w:szCs w:val="23"/>
        </w:rPr>
        <w:t>Shenghong</w:t>
      </w:r>
      <w:proofErr w:type="spellEnd"/>
      <w:r w:rsidRPr="00AA391D">
        <w:rPr>
          <w:sz w:val="23"/>
          <w:szCs w:val="23"/>
        </w:rPr>
        <w:t xml:space="preserve"> Petrochemical Industrial Park</w:t>
      </w:r>
      <w:r>
        <w:rPr>
          <w:sz w:val="23"/>
          <w:szCs w:val="23"/>
        </w:rPr>
        <w:t>. This</w:t>
      </w:r>
      <w:r w:rsidRPr="00AA391D">
        <w:rPr>
          <w:sz w:val="23"/>
          <w:szCs w:val="23"/>
        </w:rPr>
        <w:t xml:space="preserve"> marks a significant milestone in the global effort to boost the production of sustainable methanol – a valuable fuel and chemical feedstock.</w:t>
      </w:r>
    </w:p>
    <w:p w14:paraId="7C7448C4" w14:textId="77777777" w:rsidR="008316E7" w:rsidRPr="00AA391D" w:rsidRDefault="008316E7" w:rsidP="008316E7">
      <w:pPr>
        <w:spacing w:after="200"/>
        <w:rPr>
          <w:sz w:val="23"/>
          <w:szCs w:val="23"/>
        </w:rPr>
      </w:pPr>
      <w:r w:rsidRPr="0C304C46">
        <w:rPr>
          <w:sz w:val="23"/>
          <w:szCs w:val="23"/>
        </w:rPr>
        <w:t xml:space="preserve">This collaborative project brought together teams from around the world, bringing the plant to life in under two years from contract signing. The project's completion represents a truly global approach to tackling a shared environmental concern, with technical </w:t>
      </w:r>
      <w:bookmarkStart w:id="0" w:name="_Int_aIoOR3ku"/>
      <w:r w:rsidRPr="0C304C46">
        <w:rPr>
          <w:sz w:val="23"/>
          <w:szCs w:val="23"/>
        </w:rPr>
        <w:t>know-how</w:t>
      </w:r>
      <w:bookmarkEnd w:id="0"/>
      <w:r w:rsidRPr="0C304C46">
        <w:rPr>
          <w:sz w:val="23"/>
          <w:szCs w:val="23"/>
        </w:rPr>
        <w:t xml:space="preserve"> and technology first demonstrated in Iceland playing a vital role in this international solution. </w:t>
      </w:r>
    </w:p>
    <w:p w14:paraId="141878B9" w14:textId="75A22947" w:rsidR="008316E7" w:rsidRPr="00AA391D" w:rsidRDefault="008316E7" w:rsidP="008316E7">
      <w:pPr>
        <w:spacing w:after="200"/>
        <w:rPr>
          <w:sz w:val="23"/>
          <w:szCs w:val="23"/>
        </w:rPr>
      </w:pPr>
      <w:r w:rsidRPr="00AA391D">
        <w:rPr>
          <w:sz w:val="23"/>
          <w:szCs w:val="23"/>
        </w:rPr>
        <w:t xml:space="preserve">The Jiangsu Sailboat Methanol plant operates with CRI’s proprietary Emissions-to-Liquids (ETL) technology, transforming waste carbon dioxide and hydrogen gases into sustainable, commercial-grade methanol. The facility </w:t>
      </w:r>
      <w:r w:rsidRPr="641ADE54">
        <w:rPr>
          <w:sz w:val="23"/>
          <w:szCs w:val="23"/>
        </w:rPr>
        <w:t xml:space="preserve">is </w:t>
      </w:r>
      <w:r w:rsidR="00485412">
        <w:rPr>
          <w:sz w:val="23"/>
          <w:szCs w:val="23"/>
        </w:rPr>
        <w:t>built</w:t>
      </w:r>
      <w:r w:rsidRPr="641ADE54">
        <w:rPr>
          <w:sz w:val="23"/>
          <w:szCs w:val="23"/>
        </w:rPr>
        <w:t xml:space="preserve"> to </w:t>
      </w:r>
      <w:r w:rsidRPr="00AA391D">
        <w:rPr>
          <w:sz w:val="23"/>
          <w:szCs w:val="23"/>
        </w:rPr>
        <w:t>recycle</w:t>
      </w:r>
      <w:r w:rsidRPr="641ADE54">
        <w:rPr>
          <w:sz w:val="23"/>
          <w:szCs w:val="23"/>
        </w:rPr>
        <w:t xml:space="preserve"> </w:t>
      </w:r>
      <w:r w:rsidRPr="00AA391D">
        <w:rPr>
          <w:sz w:val="23"/>
          <w:szCs w:val="23"/>
        </w:rPr>
        <w:t xml:space="preserve">150,000 tonnes of carbon dioxide sourced from waste streams at the large petrochemical complex, significantly reducing emissions that would have otherwise been released into the atmosphere. </w:t>
      </w:r>
    </w:p>
    <w:p w14:paraId="09DC0BE1" w14:textId="6DC4D365" w:rsidR="008316E7" w:rsidRPr="00AA391D" w:rsidRDefault="008316E7" w:rsidP="008316E7">
      <w:pPr>
        <w:spacing w:after="200"/>
        <w:rPr>
          <w:sz w:val="23"/>
          <w:szCs w:val="23"/>
        </w:rPr>
      </w:pPr>
      <w:r w:rsidRPr="00AA391D">
        <w:rPr>
          <w:sz w:val="23"/>
          <w:szCs w:val="23"/>
        </w:rPr>
        <w:t xml:space="preserve">The plant </w:t>
      </w:r>
      <w:r w:rsidRPr="641ADE54">
        <w:rPr>
          <w:sz w:val="23"/>
          <w:szCs w:val="23"/>
        </w:rPr>
        <w:t>has the capacity</w:t>
      </w:r>
      <w:r w:rsidRPr="00AA391D">
        <w:rPr>
          <w:sz w:val="23"/>
          <w:szCs w:val="23"/>
        </w:rPr>
        <w:t xml:space="preserve"> </w:t>
      </w:r>
      <w:r w:rsidR="00D41842">
        <w:rPr>
          <w:sz w:val="23"/>
          <w:szCs w:val="23"/>
        </w:rPr>
        <w:t xml:space="preserve">to </w:t>
      </w:r>
      <w:r w:rsidRPr="00AA391D">
        <w:rPr>
          <w:sz w:val="23"/>
          <w:szCs w:val="23"/>
        </w:rPr>
        <w:t>produce 100,000 tonnes of sustainable methanol annually – the second-largest CO</w:t>
      </w:r>
      <w:r w:rsidRPr="00AA391D">
        <w:rPr>
          <w:sz w:val="23"/>
          <w:szCs w:val="23"/>
          <w:vertAlign w:val="subscript"/>
        </w:rPr>
        <w:t>2</w:t>
      </w:r>
      <w:r w:rsidRPr="00AA391D">
        <w:rPr>
          <w:sz w:val="23"/>
          <w:szCs w:val="23"/>
        </w:rPr>
        <w:t>-to-methanol plant in the world. Used primarily to supply their olefins facility, this methanol will be used to produce chemical derivatives, including sustainable plastics and EVA coatings for solar panels. This will reduce the reliance on fossil-based methanol to drive more sustainable value chains and carbon footprint reduction initiatives across various sectors, such as industrial manufacturing and renewable energy.</w:t>
      </w:r>
    </w:p>
    <w:p w14:paraId="59C072D4" w14:textId="62AD130E" w:rsidR="008316E7" w:rsidRDefault="008316E7" w:rsidP="008316E7">
      <w:pPr>
        <w:spacing w:after="200"/>
        <w:rPr>
          <w:sz w:val="23"/>
          <w:szCs w:val="23"/>
        </w:rPr>
      </w:pPr>
      <w:r w:rsidRPr="78E5A126">
        <w:rPr>
          <w:sz w:val="23"/>
          <w:szCs w:val="23"/>
        </w:rPr>
        <w:t xml:space="preserve">Qian Xinhua, Vice President of </w:t>
      </w:r>
      <w:proofErr w:type="spellStart"/>
      <w:r w:rsidRPr="78E5A126">
        <w:rPr>
          <w:sz w:val="23"/>
          <w:szCs w:val="23"/>
        </w:rPr>
        <w:t>Shenghong</w:t>
      </w:r>
      <w:proofErr w:type="spellEnd"/>
      <w:r w:rsidRPr="78E5A126">
        <w:rPr>
          <w:sz w:val="23"/>
          <w:szCs w:val="23"/>
        </w:rPr>
        <w:t xml:space="preserve"> Petrochemical Industry Group, stated at the plant opening ceremony “This green industrial value chain project is a significant step forward. It uses advanced green and low-carbon technology to capture carbon dioxide and turn it into a resource. Further implementation of such technology allows us to combine green hydrogen, renewable energy, and more to create new materials, replacing the traditional raw materials used in the chemical industry</w:t>
      </w:r>
      <w:r w:rsidR="0E30C7B8" w:rsidRPr="78E5A126">
        <w:rPr>
          <w:sz w:val="23"/>
          <w:szCs w:val="23"/>
        </w:rPr>
        <w:t>.”</w:t>
      </w:r>
    </w:p>
    <w:p w14:paraId="470222C8" w14:textId="77777777" w:rsidR="008316E7" w:rsidRPr="00AA391D" w:rsidRDefault="008316E7" w:rsidP="008316E7">
      <w:pPr>
        <w:spacing w:after="200"/>
        <w:rPr>
          <w:sz w:val="23"/>
          <w:szCs w:val="23"/>
        </w:rPr>
      </w:pPr>
      <w:r w:rsidRPr="00AA391D">
        <w:rPr>
          <w:sz w:val="23"/>
          <w:szCs w:val="23"/>
        </w:rPr>
        <w:t>With the start-up of the Sailboat plant, CRI's ETL technology portfolio now has the capacity to recycle over 300,000 tonnes of CO</w:t>
      </w:r>
      <w:r w:rsidRPr="00AA391D">
        <w:rPr>
          <w:sz w:val="23"/>
          <w:szCs w:val="23"/>
          <w:vertAlign w:val="subscript"/>
        </w:rPr>
        <w:t>2</w:t>
      </w:r>
      <w:r w:rsidRPr="00AA391D">
        <w:rPr>
          <w:sz w:val="23"/>
          <w:szCs w:val="23"/>
        </w:rPr>
        <w:t xml:space="preserve"> annually (direct CO</w:t>
      </w:r>
      <w:r w:rsidRPr="00AA391D">
        <w:rPr>
          <w:sz w:val="23"/>
          <w:szCs w:val="23"/>
          <w:vertAlign w:val="subscript"/>
        </w:rPr>
        <w:t>2</w:t>
      </w:r>
      <w:r w:rsidRPr="00AA391D">
        <w:rPr>
          <w:sz w:val="23"/>
          <w:szCs w:val="23"/>
        </w:rPr>
        <w:t>). This is equivalent to the environmental impact of 15 million trees actively absorbing CO</w:t>
      </w:r>
      <w:r w:rsidRPr="00AA391D">
        <w:rPr>
          <w:sz w:val="23"/>
          <w:szCs w:val="23"/>
          <w:vertAlign w:val="subscript"/>
        </w:rPr>
        <w:t>2</w:t>
      </w:r>
      <w:r w:rsidRPr="00AA391D">
        <w:rPr>
          <w:sz w:val="23"/>
          <w:szCs w:val="23"/>
        </w:rPr>
        <w:t xml:space="preserve"> over the course of a year.</w:t>
      </w:r>
    </w:p>
    <w:p w14:paraId="37FD1E7C" w14:textId="77777777" w:rsidR="008316E7" w:rsidRPr="00AA391D" w:rsidRDefault="008316E7" w:rsidP="008316E7">
      <w:pPr>
        <w:spacing w:after="200"/>
        <w:rPr>
          <w:sz w:val="23"/>
          <w:szCs w:val="23"/>
        </w:rPr>
      </w:pPr>
      <w:r w:rsidRPr="0C304C46">
        <w:rPr>
          <w:sz w:val="23"/>
          <w:szCs w:val="23"/>
        </w:rPr>
        <w:t>Björk Kristjánsdóttir, CEO of Carbon Recycling International, commented, "As a leading technology provider, we have the largest portfolio of reference plants using waste CO</w:t>
      </w:r>
      <w:r w:rsidRPr="0C304C46">
        <w:rPr>
          <w:sz w:val="23"/>
          <w:szCs w:val="23"/>
          <w:vertAlign w:val="subscript"/>
        </w:rPr>
        <w:t>2</w:t>
      </w:r>
      <w:r w:rsidRPr="0C304C46">
        <w:rPr>
          <w:sz w:val="23"/>
          <w:szCs w:val="23"/>
        </w:rPr>
        <w:t xml:space="preserve"> to produce sustainable methanol. This milestone plant not only expands the reach of our technology into new application markets but also </w:t>
      </w:r>
      <w:bookmarkStart w:id="1" w:name="_Int_qCF4RTlt"/>
      <w:r w:rsidRPr="0C304C46">
        <w:rPr>
          <w:sz w:val="23"/>
          <w:szCs w:val="23"/>
        </w:rPr>
        <w:t>showcases</w:t>
      </w:r>
      <w:bookmarkEnd w:id="1"/>
      <w:r w:rsidRPr="0C304C46">
        <w:rPr>
          <w:sz w:val="23"/>
          <w:szCs w:val="23"/>
        </w:rPr>
        <w:t xml:space="preserve"> the broad versatility and unmatched efficiency of our ETL technology, proving the viability of large-scale sustainable methanol production.”</w:t>
      </w:r>
    </w:p>
    <w:p w14:paraId="2663D01D" w14:textId="77777777" w:rsidR="008316E7" w:rsidRPr="00026056" w:rsidRDefault="008316E7" w:rsidP="008316E7">
      <w:pPr>
        <w:rPr>
          <w:b/>
          <w:bCs/>
          <w:sz w:val="28"/>
          <w:szCs w:val="28"/>
        </w:rPr>
      </w:pPr>
      <w:r w:rsidRPr="00E17499">
        <w:rPr>
          <w:sz w:val="28"/>
          <w:szCs w:val="28"/>
        </w:rPr>
        <w:lastRenderedPageBreak/>
        <w:t>&lt;ENDS&gt;</w:t>
      </w:r>
    </w:p>
    <w:p w14:paraId="32BB7DC6" w14:textId="77777777" w:rsidR="008316E7" w:rsidRDefault="008316E7" w:rsidP="008316E7">
      <w:pPr>
        <w:rPr>
          <w:b/>
          <w:bCs/>
          <w:sz w:val="28"/>
          <w:szCs w:val="28"/>
        </w:rPr>
      </w:pPr>
    </w:p>
    <w:p w14:paraId="5E33BEB4" w14:textId="43266347" w:rsidR="008316E7" w:rsidRPr="00543ACE" w:rsidRDefault="008316E7" w:rsidP="008316E7">
      <w:pPr>
        <w:rPr>
          <w:sz w:val="28"/>
          <w:szCs w:val="28"/>
        </w:rPr>
      </w:pPr>
      <w:r w:rsidRPr="00E17499">
        <w:rPr>
          <w:b/>
          <w:bCs/>
          <w:sz w:val="28"/>
          <w:szCs w:val="28"/>
        </w:rPr>
        <w:t>Notes to editor</w:t>
      </w:r>
    </w:p>
    <w:p w14:paraId="0227D4E3" w14:textId="77777777" w:rsidR="008316E7" w:rsidRPr="00E17499" w:rsidRDefault="008316E7" w:rsidP="008316E7">
      <w:pPr>
        <w:rPr>
          <w:sz w:val="22"/>
          <w:szCs w:val="22"/>
        </w:rPr>
      </w:pPr>
    </w:p>
    <w:p w14:paraId="4D1EC59B" w14:textId="77777777" w:rsidR="008316E7" w:rsidRPr="00E17499" w:rsidRDefault="008316E7" w:rsidP="008316E7">
      <w:pPr>
        <w:rPr>
          <w:b/>
          <w:bCs/>
          <w:sz w:val="22"/>
          <w:szCs w:val="22"/>
        </w:rPr>
      </w:pPr>
      <w:r w:rsidRPr="00E17499">
        <w:rPr>
          <w:b/>
          <w:bCs/>
          <w:sz w:val="22"/>
          <w:szCs w:val="22"/>
        </w:rPr>
        <w:t xml:space="preserve">Contacts </w:t>
      </w:r>
    </w:p>
    <w:p w14:paraId="308FAD8B" w14:textId="5BCC5D71" w:rsidR="008316E7" w:rsidRPr="00E17499" w:rsidRDefault="008316E7" w:rsidP="008316E7">
      <w:pPr>
        <w:spacing w:after="240"/>
        <w:rPr>
          <w:sz w:val="22"/>
          <w:szCs w:val="22"/>
        </w:rPr>
      </w:pPr>
      <w:r w:rsidRPr="00E17499">
        <w:rPr>
          <w:sz w:val="22"/>
          <w:szCs w:val="22"/>
        </w:rPr>
        <w:t xml:space="preserve">For further information, please contact </w:t>
      </w:r>
      <w:r>
        <w:rPr>
          <w:sz w:val="22"/>
          <w:szCs w:val="22"/>
        </w:rPr>
        <w:t>Carbon Recycling International</w:t>
      </w:r>
      <w:r w:rsidRPr="00E17499">
        <w:rPr>
          <w:sz w:val="22"/>
          <w:szCs w:val="22"/>
        </w:rPr>
        <w:t>.</w:t>
      </w:r>
    </w:p>
    <w:p w14:paraId="13017D00" w14:textId="5A0BF55C" w:rsidR="008316E7" w:rsidRPr="00D4760D" w:rsidRDefault="008316E7" w:rsidP="008316E7">
      <w:pPr>
        <w:spacing w:after="240"/>
        <w:rPr>
          <w:sz w:val="22"/>
          <w:szCs w:val="22"/>
        </w:rPr>
      </w:pPr>
      <w:r w:rsidRPr="00D4760D">
        <w:rPr>
          <w:sz w:val="22"/>
          <w:szCs w:val="22"/>
        </w:rPr>
        <w:t xml:space="preserve">Omar Sigurbjornsson, Director of Marketing and Communications: </w:t>
      </w:r>
      <w:r w:rsidR="00EF5645">
        <w:fldChar w:fldCharType="begin"/>
      </w:r>
      <w:r w:rsidR="00EF5645">
        <w:instrText>HYPERLINK "mailto:omar@cri.is"</w:instrText>
      </w:r>
      <w:r w:rsidR="00EF5645">
        <w:fldChar w:fldCharType="separate"/>
      </w:r>
      <w:r w:rsidRPr="00D4760D">
        <w:rPr>
          <w:rStyle w:val="Hyperlink"/>
          <w:sz w:val="22"/>
          <w:szCs w:val="22"/>
        </w:rPr>
        <w:t>omar</w:t>
      </w:r>
      <w:r w:rsidRPr="00D4760D">
        <w:rPr>
          <w:rStyle w:val="Hyperlink"/>
          <w:rFonts w:cstheme="minorHAnsi"/>
          <w:sz w:val="22"/>
          <w:szCs w:val="22"/>
        </w:rPr>
        <w:t>@</w:t>
      </w:r>
      <w:r w:rsidRPr="00D4760D">
        <w:rPr>
          <w:rStyle w:val="Hyperlink"/>
          <w:sz w:val="22"/>
          <w:szCs w:val="22"/>
        </w:rPr>
        <w:t>cri.is</w:t>
      </w:r>
      <w:r w:rsidR="00EF5645">
        <w:rPr>
          <w:rStyle w:val="Hyperlink"/>
          <w:sz w:val="22"/>
          <w:szCs w:val="22"/>
          <w:lang w:val="nl-NL"/>
        </w:rPr>
        <w:fldChar w:fldCharType="end"/>
      </w:r>
      <w:r w:rsidRPr="00D4760D">
        <w:rPr>
          <w:sz w:val="22"/>
          <w:szCs w:val="22"/>
        </w:rPr>
        <w:t xml:space="preserve">  </w:t>
      </w:r>
      <w:r w:rsidRPr="00D4760D">
        <w:rPr>
          <w:sz w:val="22"/>
          <w:szCs w:val="22"/>
        </w:rPr>
        <w:br/>
      </w:r>
    </w:p>
    <w:p w14:paraId="3B2511C3" w14:textId="77777777" w:rsidR="008316E7" w:rsidRPr="00273726" w:rsidRDefault="008316E7" w:rsidP="008316E7">
      <w:pPr>
        <w:rPr>
          <w:b/>
          <w:bCs/>
          <w:sz w:val="22"/>
          <w:szCs w:val="22"/>
        </w:rPr>
      </w:pPr>
      <w:r w:rsidRPr="00273726">
        <w:rPr>
          <w:b/>
          <w:bCs/>
          <w:sz w:val="22"/>
          <w:szCs w:val="22"/>
        </w:rPr>
        <w:t xml:space="preserve">About Jiangsu Sailboat Petrochemical </w:t>
      </w:r>
    </w:p>
    <w:p w14:paraId="1827387D" w14:textId="77777777" w:rsidR="008316E7" w:rsidRDefault="008316E7" w:rsidP="008316E7">
      <w:pPr>
        <w:rPr>
          <w:sz w:val="22"/>
          <w:szCs w:val="22"/>
        </w:rPr>
      </w:pPr>
      <w:r w:rsidRPr="00273726">
        <w:rPr>
          <w:sz w:val="22"/>
          <w:szCs w:val="22"/>
        </w:rPr>
        <w:t>Jiangsu Sailboat Petrochemical is a privately held company</w:t>
      </w:r>
      <w:r>
        <w:rPr>
          <w:sz w:val="22"/>
          <w:szCs w:val="22"/>
        </w:rPr>
        <w:t xml:space="preserve"> and </w:t>
      </w:r>
      <w:r w:rsidRPr="00273726">
        <w:rPr>
          <w:sz w:val="22"/>
          <w:szCs w:val="22"/>
        </w:rPr>
        <w:t xml:space="preserve">subsidiary of </w:t>
      </w:r>
      <w:proofErr w:type="spellStart"/>
      <w:r w:rsidRPr="00273726">
        <w:rPr>
          <w:sz w:val="22"/>
          <w:szCs w:val="22"/>
        </w:rPr>
        <w:t>Shenghong</w:t>
      </w:r>
      <w:proofErr w:type="spellEnd"/>
      <w:r w:rsidRPr="00273726">
        <w:rPr>
          <w:sz w:val="22"/>
          <w:szCs w:val="22"/>
        </w:rPr>
        <w:t xml:space="preserve"> Petrochemicals, one of the largest corporations in Jiangsu province. The company is </w:t>
      </w:r>
      <w:r>
        <w:rPr>
          <w:sz w:val="22"/>
          <w:szCs w:val="22"/>
        </w:rPr>
        <w:t>h</w:t>
      </w:r>
      <w:r w:rsidRPr="00273726">
        <w:rPr>
          <w:sz w:val="22"/>
          <w:szCs w:val="22"/>
        </w:rPr>
        <w:t xml:space="preserve">eadquartered at the </w:t>
      </w:r>
      <w:proofErr w:type="spellStart"/>
      <w:r w:rsidRPr="00273726">
        <w:rPr>
          <w:sz w:val="22"/>
          <w:szCs w:val="22"/>
        </w:rPr>
        <w:t>Shenghong</w:t>
      </w:r>
      <w:proofErr w:type="spellEnd"/>
      <w:r w:rsidRPr="00273726">
        <w:rPr>
          <w:sz w:val="22"/>
          <w:szCs w:val="22"/>
        </w:rPr>
        <w:t xml:space="preserve"> </w:t>
      </w:r>
      <w:r>
        <w:rPr>
          <w:sz w:val="22"/>
          <w:szCs w:val="22"/>
        </w:rPr>
        <w:t>Petrochemical Industrial Park</w:t>
      </w:r>
      <w:r w:rsidRPr="00273726">
        <w:rPr>
          <w:sz w:val="22"/>
          <w:szCs w:val="22"/>
        </w:rPr>
        <w:t xml:space="preserve">, one of </w:t>
      </w:r>
      <w:r>
        <w:rPr>
          <w:sz w:val="22"/>
          <w:szCs w:val="22"/>
        </w:rPr>
        <w:t>China's</w:t>
      </w:r>
      <w:r w:rsidRPr="00273726">
        <w:rPr>
          <w:sz w:val="22"/>
          <w:szCs w:val="22"/>
        </w:rPr>
        <w:t xml:space="preserve"> largest petrochemical sites. The company produces ethylene and propylene in the world’s largest </w:t>
      </w:r>
      <w:r>
        <w:rPr>
          <w:sz w:val="22"/>
          <w:szCs w:val="22"/>
        </w:rPr>
        <w:t>methanol-to-olefins</w:t>
      </w:r>
      <w:r w:rsidRPr="00273726">
        <w:rPr>
          <w:sz w:val="22"/>
          <w:szCs w:val="22"/>
        </w:rPr>
        <w:t xml:space="preserve"> (MTO) process plant. It </w:t>
      </w:r>
      <w:r>
        <w:rPr>
          <w:sz w:val="22"/>
          <w:szCs w:val="22"/>
        </w:rPr>
        <w:t>also produces</w:t>
      </w:r>
      <w:r w:rsidRPr="00273726">
        <w:rPr>
          <w:sz w:val="22"/>
          <w:szCs w:val="22"/>
        </w:rPr>
        <w:t xml:space="preserve"> downstream derivatives, including ethylene vinyl acetate copolymer (EVA), ethylene oxide (EO) and its derivatives, acrylonitrile (AN), methyl methacrylate (MMA)</w:t>
      </w:r>
      <w:r>
        <w:rPr>
          <w:sz w:val="22"/>
          <w:szCs w:val="22"/>
        </w:rPr>
        <w:t xml:space="preserve"> and </w:t>
      </w:r>
      <w:r w:rsidRPr="00273726">
        <w:rPr>
          <w:sz w:val="22"/>
          <w:szCs w:val="22"/>
        </w:rPr>
        <w:t xml:space="preserve">superabsorbent polymer (SAP) etc. The company sells about 2.4 million tons per year of chemical products. </w:t>
      </w:r>
      <w:r>
        <w:rPr>
          <w:sz w:val="22"/>
          <w:szCs w:val="22"/>
        </w:rPr>
        <w:br/>
      </w:r>
      <w:r>
        <w:rPr>
          <w:sz w:val="22"/>
          <w:szCs w:val="22"/>
        </w:rPr>
        <w:br/>
      </w:r>
      <w:r w:rsidRPr="00273726">
        <w:rPr>
          <w:sz w:val="22"/>
          <w:szCs w:val="22"/>
        </w:rPr>
        <w:t xml:space="preserve">For further information about </w:t>
      </w:r>
      <w:proofErr w:type="spellStart"/>
      <w:r w:rsidRPr="00273726">
        <w:rPr>
          <w:sz w:val="22"/>
          <w:szCs w:val="22"/>
        </w:rPr>
        <w:t>Shenghong</w:t>
      </w:r>
      <w:proofErr w:type="spellEnd"/>
      <w:r w:rsidRPr="00273726">
        <w:rPr>
          <w:sz w:val="22"/>
          <w:szCs w:val="22"/>
        </w:rPr>
        <w:t xml:space="preserve"> Petrochemicals visit:  </w:t>
      </w:r>
      <w:hyperlink r:id="rId10" w:history="1">
        <w:r w:rsidRPr="008C277F">
          <w:rPr>
            <w:rStyle w:val="Hyperlink"/>
            <w:sz w:val="22"/>
            <w:szCs w:val="22"/>
          </w:rPr>
          <w:t>www.shenghongpec.com/en/</w:t>
        </w:r>
      </w:hyperlink>
      <w:r>
        <w:rPr>
          <w:sz w:val="22"/>
          <w:szCs w:val="22"/>
        </w:rPr>
        <w:t xml:space="preserve"> </w:t>
      </w:r>
    </w:p>
    <w:p w14:paraId="33AED44D" w14:textId="77777777" w:rsidR="008316E7" w:rsidRPr="00273726" w:rsidRDefault="008316E7" w:rsidP="008316E7">
      <w:pPr>
        <w:rPr>
          <w:sz w:val="22"/>
          <w:szCs w:val="22"/>
        </w:rPr>
      </w:pPr>
    </w:p>
    <w:p w14:paraId="55134CFD" w14:textId="77777777" w:rsidR="008316E7" w:rsidRPr="00E17499" w:rsidRDefault="008316E7" w:rsidP="008316E7">
      <w:pPr>
        <w:rPr>
          <w:b/>
          <w:bCs/>
          <w:sz w:val="22"/>
          <w:szCs w:val="22"/>
        </w:rPr>
      </w:pPr>
      <w:r w:rsidRPr="00E17499">
        <w:rPr>
          <w:b/>
          <w:bCs/>
          <w:sz w:val="22"/>
          <w:szCs w:val="22"/>
        </w:rPr>
        <w:t xml:space="preserve">About Carbon Recycling International – CRI hf. </w:t>
      </w:r>
    </w:p>
    <w:p w14:paraId="607D5688" w14:textId="6F4295EE" w:rsidR="008316E7" w:rsidRPr="00E17499" w:rsidRDefault="008316E7" w:rsidP="008316E7">
      <w:pPr>
        <w:rPr>
          <w:sz w:val="22"/>
          <w:szCs w:val="22"/>
        </w:rPr>
      </w:pPr>
      <w:r w:rsidRPr="00E17499">
        <w:rPr>
          <w:sz w:val="22"/>
          <w:szCs w:val="22"/>
        </w:rPr>
        <w:t xml:space="preserve">Carbon Recycling International (CRI) </w:t>
      </w:r>
      <w:r>
        <w:rPr>
          <w:sz w:val="22"/>
          <w:szCs w:val="22"/>
        </w:rPr>
        <w:t>supports</w:t>
      </w:r>
      <w:r w:rsidRPr="00E17499">
        <w:rPr>
          <w:sz w:val="22"/>
          <w:szCs w:val="22"/>
        </w:rPr>
        <w:t xml:space="preserve"> industries </w:t>
      </w:r>
      <w:r w:rsidRPr="641ADE54">
        <w:rPr>
          <w:sz w:val="22"/>
          <w:szCs w:val="22"/>
        </w:rPr>
        <w:t xml:space="preserve">transform into a sustainable future and </w:t>
      </w:r>
      <w:r w:rsidRPr="00E17499">
        <w:rPr>
          <w:sz w:val="22"/>
          <w:szCs w:val="22"/>
        </w:rPr>
        <w:t>achieve their decarbonization and sustainability objectives</w:t>
      </w:r>
      <w:r>
        <w:rPr>
          <w:sz w:val="22"/>
          <w:szCs w:val="22"/>
        </w:rPr>
        <w:t xml:space="preserve"> globally</w:t>
      </w:r>
      <w:r w:rsidRPr="00E17499">
        <w:rPr>
          <w:sz w:val="22"/>
          <w:szCs w:val="22"/>
        </w:rPr>
        <w:t xml:space="preserve">. CRI has developed the </w:t>
      </w:r>
      <w:r w:rsidRPr="641ADE54">
        <w:rPr>
          <w:sz w:val="22"/>
          <w:szCs w:val="22"/>
        </w:rPr>
        <w:t>ETL (</w:t>
      </w:r>
      <w:r w:rsidRPr="00E17499">
        <w:rPr>
          <w:sz w:val="22"/>
          <w:szCs w:val="22"/>
        </w:rPr>
        <w:t>Emissions-to-Liquids) technology to provide a pathway for renewable chemicals and fuels by converting CO</w:t>
      </w:r>
      <w:r>
        <w:rPr>
          <w:rFonts w:ascii="Times New Roman" w:eastAsia="Times New Roman" w:hAnsi="Times New Roman" w:cs="Times New Roman" w:hint="eastAsia"/>
          <w:sz w:val="22"/>
          <w:szCs w:val="22"/>
          <w:lang w:eastAsia="ko-KR"/>
        </w:rPr>
        <w:t>₂</w:t>
      </w:r>
      <w:r w:rsidRPr="00E17499">
        <w:rPr>
          <w:sz w:val="22"/>
          <w:szCs w:val="22"/>
        </w:rPr>
        <w:t xml:space="preserve"> and H</w:t>
      </w:r>
      <w:r>
        <w:rPr>
          <w:rFonts w:ascii="Times New Roman" w:eastAsia="Times New Roman" w:hAnsi="Times New Roman" w:cs="Times New Roman" w:hint="eastAsia"/>
          <w:sz w:val="22"/>
          <w:szCs w:val="22"/>
          <w:lang w:eastAsia="ko-KR"/>
        </w:rPr>
        <w:t>₂</w:t>
      </w:r>
      <w:r w:rsidRPr="00E17499">
        <w:rPr>
          <w:sz w:val="22"/>
          <w:szCs w:val="22"/>
        </w:rPr>
        <w:t xml:space="preserve"> into methanol. </w:t>
      </w:r>
      <w:r w:rsidRPr="00273726">
        <w:rPr>
          <w:sz w:val="22"/>
          <w:szCs w:val="22"/>
        </w:rPr>
        <w:t xml:space="preserve">The ETL process is actively deployed in various diverse sectors such as </w:t>
      </w:r>
      <w:r>
        <w:rPr>
          <w:sz w:val="22"/>
          <w:szCs w:val="22"/>
        </w:rPr>
        <w:t xml:space="preserve">petrochemicals, </w:t>
      </w:r>
      <w:r w:rsidRPr="00273726">
        <w:rPr>
          <w:sz w:val="22"/>
          <w:szCs w:val="22"/>
        </w:rPr>
        <w:t xml:space="preserve">power generation and steel. </w:t>
      </w:r>
      <w:r>
        <w:rPr>
          <w:sz w:val="22"/>
          <w:szCs w:val="22"/>
        </w:rPr>
        <w:t>CRI’s</w:t>
      </w:r>
      <w:r w:rsidRPr="00273726">
        <w:rPr>
          <w:sz w:val="22"/>
          <w:szCs w:val="22"/>
        </w:rPr>
        <w:t xml:space="preserve"> portfolio currently includes two of the largest sustainable methanol plants in the world.</w:t>
      </w:r>
      <w:r>
        <w:br/>
      </w:r>
    </w:p>
    <w:p w14:paraId="436D8A54" w14:textId="77777777" w:rsidR="008316E7" w:rsidRPr="00E17499" w:rsidRDefault="008316E7" w:rsidP="008316E7">
      <w:pPr>
        <w:rPr>
          <w:sz w:val="22"/>
          <w:szCs w:val="22"/>
        </w:rPr>
      </w:pPr>
      <w:r w:rsidRPr="00E17499">
        <w:rPr>
          <w:sz w:val="22"/>
          <w:szCs w:val="22"/>
        </w:rPr>
        <w:t xml:space="preserve">For further information about Carbon Recycling International visit: </w:t>
      </w:r>
      <w:hyperlink r:id="rId11" w:history="1">
        <w:r w:rsidRPr="00270D90">
          <w:rPr>
            <w:rStyle w:val="Hyperlink"/>
            <w:sz w:val="22"/>
            <w:szCs w:val="22"/>
          </w:rPr>
          <w:t>www.carbonrecycling.is</w:t>
        </w:r>
      </w:hyperlink>
      <w:r>
        <w:rPr>
          <w:sz w:val="22"/>
          <w:szCs w:val="22"/>
        </w:rPr>
        <w:t xml:space="preserve"> o</w:t>
      </w:r>
      <w:r w:rsidRPr="00270D90">
        <w:rPr>
          <w:sz w:val="22"/>
          <w:szCs w:val="22"/>
        </w:rPr>
        <w:t xml:space="preserve">r </w:t>
      </w:r>
      <w:hyperlink r:id="rId12" w:history="1">
        <w:r w:rsidRPr="00270D90">
          <w:rPr>
            <w:rStyle w:val="Hyperlink"/>
            <w:sz w:val="22"/>
            <w:szCs w:val="22"/>
          </w:rPr>
          <w:t>https://www.linkedin.com/company/carbon-recycling-international/</w:t>
        </w:r>
      </w:hyperlink>
    </w:p>
    <w:p w14:paraId="5C609A12" w14:textId="77777777" w:rsidR="008316E7" w:rsidRPr="00E17499" w:rsidRDefault="008316E7" w:rsidP="008316E7">
      <w:pPr>
        <w:rPr>
          <w:sz w:val="22"/>
          <w:szCs w:val="22"/>
        </w:rPr>
      </w:pPr>
    </w:p>
    <w:p w14:paraId="0103916A" w14:textId="77777777" w:rsidR="008316E7" w:rsidRPr="00E17499" w:rsidRDefault="008316E7" w:rsidP="008316E7">
      <w:pPr>
        <w:rPr>
          <w:b/>
          <w:bCs/>
          <w:sz w:val="22"/>
          <w:szCs w:val="22"/>
        </w:rPr>
      </w:pPr>
      <w:r w:rsidRPr="00E17499">
        <w:rPr>
          <w:b/>
          <w:bCs/>
          <w:sz w:val="22"/>
          <w:szCs w:val="22"/>
        </w:rPr>
        <w:t>Images</w:t>
      </w:r>
    </w:p>
    <w:p w14:paraId="00EE4011" w14:textId="6EFEFB9B" w:rsidR="008316E7" w:rsidRDefault="008316E7" w:rsidP="008316E7">
      <w:pPr>
        <w:rPr>
          <w:sz w:val="22"/>
          <w:szCs w:val="22"/>
        </w:rPr>
      </w:pPr>
      <w:r w:rsidRPr="00E17499">
        <w:rPr>
          <w:sz w:val="22"/>
          <w:szCs w:val="22"/>
        </w:rPr>
        <w:t>Photos can be accessed using the link below.</w:t>
      </w:r>
    </w:p>
    <w:p w14:paraId="25BEDE18" w14:textId="369B9D0F" w:rsidR="00EF3C2E" w:rsidRDefault="00D4760D" w:rsidP="008316E7">
      <w:pPr>
        <w:rPr>
          <w:sz w:val="22"/>
          <w:szCs w:val="22"/>
        </w:rPr>
      </w:pPr>
      <w:hyperlink r:id="rId13" w:history="1">
        <w:r w:rsidR="00B05532" w:rsidRPr="00267619">
          <w:rPr>
            <w:rStyle w:val="Hyperlink"/>
            <w:sz w:val="22"/>
            <w:szCs w:val="22"/>
          </w:rPr>
          <w:t>https://www.carbonrecycling.is/sailboat-images</w:t>
        </w:r>
      </w:hyperlink>
    </w:p>
    <w:p w14:paraId="368A7395" w14:textId="77777777" w:rsidR="00B05532" w:rsidRDefault="00B05532" w:rsidP="008316E7">
      <w:pPr>
        <w:rPr>
          <w:sz w:val="22"/>
          <w:szCs w:val="22"/>
        </w:rPr>
      </w:pPr>
    </w:p>
    <w:p w14:paraId="4F1C7443" w14:textId="12F03F73" w:rsidR="008316E7" w:rsidRPr="00CB0BB3" w:rsidRDefault="008316E7" w:rsidP="008316E7">
      <w:pPr>
        <w:rPr>
          <w:sz w:val="22"/>
          <w:szCs w:val="22"/>
          <w:u w:val="single"/>
        </w:rPr>
      </w:pPr>
      <w:r w:rsidRPr="00CB0BB3">
        <w:rPr>
          <w:sz w:val="22"/>
          <w:szCs w:val="22"/>
          <w:u w:val="single"/>
        </w:rPr>
        <w:t xml:space="preserve">Photo 1:  </w:t>
      </w:r>
    </w:p>
    <w:p w14:paraId="0136E1AA" w14:textId="73BDA594" w:rsidR="00F96B66" w:rsidRDefault="00F96B66" w:rsidP="00F96B66">
      <w:pPr>
        <w:rPr>
          <w:sz w:val="22"/>
          <w:szCs w:val="22"/>
        </w:rPr>
      </w:pPr>
      <w:r>
        <w:rPr>
          <w:sz w:val="22"/>
          <w:szCs w:val="22"/>
        </w:rPr>
        <w:t>Aerial overview photograph of the CO</w:t>
      </w:r>
      <w:r w:rsidRPr="00F96B66">
        <w:rPr>
          <w:sz w:val="22"/>
          <w:szCs w:val="22"/>
          <w:vertAlign w:val="subscript"/>
        </w:rPr>
        <w:t>2</w:t>
      </w:r>
      <w:r>
        <w:rPr>
          <w:sz w:val="22"/>
          <w:szCs w:val="22"/>
        </w:rPr>
        <w:t xml:space="preserve"> to Methanol plant </w:t>
      </w:r>
      <w:r w:rsidR="003D53B3">
        <w:rPr>
          <w:sz w:val="22"/>
          <w:szCs w:val="22"/>
        </w:rPr>
        <w:t>operating with</w:t>
      </w:r>
      <w:r>
        <w:rPr>
          <w:sz w:val="22"/>
          <w:szCs w:val="22"/>
        </w:rPr>
        <w:t xml:space="preserve"> CRI’s ETL technology</w:t>
      </w:r>
      <w:r>
        <w:rPr>
          <w:rFonts w:cstheme="minorHAnsi"/>
          <w:sz w:val="22"/>
          <w:szCs w:val="22"/>
        </w:rPr>
        <w:t>™</w:t>
      </w:r>
      <w:r>
        <w:rPr>
          <w:sz w:val="22"/>
          <w:szCs w:val="22"/>
        </w:rPr>
        <w:t xml:space="preserve"> </w:t>
      </w:r>
      <w:r w:rsidR="00EF5645">
        <w:rPr>
          <w:sz w:val="22"/>
          <w:szCs w:val="22"/>
        </w:rPr>
        <w:t>-</w:t>
      </w:r>
      <w:r>
        <w:rPr>
          <w:sz w:val="22"/>
          <w:szCs w:val="22"/>
        </w:rPr>
        <w:t xml:space="preserve">located at the </w:t>
      </w:r>
      <w:proofErr w:type="spellStart"/>
      <w:r>
        <w:rPr>
          <w:sz w:val="22"/>
          <w:szCs w:val="22"/>
        </w:rPr>
        <w:t>Shenghong</w:t>
      </w:r>
      <w:proofErr w:type="spellEnd"/>
      <w:r>
        <w:rPr>
          <w:sz w:val="22"/>
          <w:szCs w:val="22"/>
        </w:rPr>
        <w:t xml:space="preserve"> Petrochemical </w:t>
      </w:r>
      <w:r w:rsidR="003D53B3">
        <w:rPr>
          <w:sz w:val="22"/>
          <w:szCs w:val="22"/>
        </w:rPr>
        <w:t>I</w:t>
      </w:r>
      <w:r>
        <w:rPr>
          <w:sz w:val="22"/>
          <w:szCs w:val="22"/>
        </w:rPr>
        <w:t xml:space="preserve">ndustrial </w:t>
      </w:r>
      <w:r w:rsidR="00EF5645">
        <w:rPr>
          <w:sz w:val="22"/>
          <w:szCs w:val="22"/>
        </w:rPr>
        <w:t>Park</w:t>
      </w:r>
      <w:r>
        <w:rPr>
          <w:sz w:val="22"/>
          <w:szCs w:val="22"/>
        </w:rPr>
        <w:t xml:space="preserve"> in Jiangsu, China.</w:t>
      </w:r>
    </w:p>
    <w:p w14:paraId="46505596" w14:textId="77777777" w:rsidR="00EF3C2E" w:rsidRDefault="00EF3C2E" w:rsidP="008316E7">
      <w:pPr>
        <w:rPr>
          <w:sz w:val="22"/>
          <w:szCs w:val="22"/>
        </w:rPr>
      </w:pPr>
    </w:p>
    <w:p w14:paraId="05F657CD" w14:textId="5D41F491" w:rsidR="008316E7" w:rsidRPr="00CB0BB3" w:rsidRDefault="008316E7" w:rsidP="008316E7">
      <w:pPr>
        <w:rPr>
          <w:sz w:val="22"/>
          <w:szCs w:val="22"/>
          <w:u w:val="single"/>
        </w:rPr>
      </w:pPr>
      <w:r w:rsidRPr="00CB0BB3">
        <w:rPr>
          <w:sz w:val="22"/>
          <w:szCs w:val="22"/>
          <w:u w:val="single"/>
        </w:rPr>
        <w:t xml:space="preserve">Photo 2: </w:t>
      </w:r>
    </w:p>
    <w:p w14:paraId="0467BCB6" w14:textId="008E32B7" w:rsidR="00F96B66" w:rsidRDefault="00F96B66" w:rsidP="00F96B66">
      <w:pPr>
        <w:rPr>
          <w:sz w:val="22"/>
          <w:szCs w:val="22"/>
        </w:rPr>
      </w:pPr>
      <w:r>
        <w:rPr>
          <w:sz w:val="22"/>
          <w:szCs w:val="22"/>
        </w:rPr>
        <w:t>The inauguration ceremony for the Jiangsu</w:t>
      </w:r>
      <w:r w:rsidRPr="00EF3C2E">
        <w:rPr>
          <w:sz w:val="22"/>
          <w:szCs w:val="22"/>
        </w:rPr>
        <w:t xml:space="preserve"> Sailboat Green Methanol plant</w:t>
      </w:r>
      <w:r>
        <w:rPr>
          <w:sz w:val="22"/>
          <w:szCs w:val="22"/>
        </w:rPr>
        <w:t xml:space="preserve"> in Lianyungang, Jiangsu province, China took place on September 25</w:t>
      </w:r>
      <w:r w:rsidRPr="008316E7">
        <w:rPr>
          <w:sz w:val="22"/>
          <w:szCs w:val="22"/>
          <w:vertAlign w:val="superscript"/>
        </w:rPr>
        <w:t>th</w:t>
      </w:r>
      <w:r>
        <w:rPr>
          <w:sz w:val="22"/>
          <w:szCs w:val="22"/>
        </w:rPr>
        <w:t xml:space="preserve">. The Icelandic Ambassador to China as well as government officials and senior management of the </w:t>
      </w:r>
      <w:proofErr w:type="spellStart"/>
      <w:r>
        <w:rPr>
          <w:sz w:val="22"/>
          <w:szCs w:val="22"/>
        </w:rPr>
        <w:t>Shenghong</w:t>
      </w:r>
      <w:proofErr w:type="spellEnd"/>
      <w:r>
        <w:rPr>
          <w:sz w:val="22"/>
          <w:szCs w:val="22"/>
        </w:rPr>
        <w:t xml:space="preserve"> Petrochemicals group can be seen celebrating the occasion.</w:t>
      </w:r>
    </w:p>
    <w:p w14:paraId="30DDF37F" w14:textId="77777777" w:rsidR="00EF3C2E" w:rsidRDefault="00EF3C2E" w:rsidP="008316E7">
      <w:pPr>
        <w:rPr>
          <w:sz w:val="22"/>
          <w:szCs w:val="22"/>
        </w:rPr>
      </w:pPr>
    </w:p>
    <w:p w14:paraId="61C92696" w14:textId="77777777" w:rsidR="008316E7" w:rsidRPr="00CB0BB3" w:rsidRDefault="008316E7" w:rsidP="008316E7">
      <w:pPr>
        <w:rPr>
          <w:sz w:val="22"/>
          <w:szCs w:val="22"/>
          <w:u w:val="single"/>
        </w:rPr>
      </w:pPr>
      <w:r w:rsidRPr="00CB0BB3">
        <w:rPr>
          <w:sz w:val="22"/>
          <w:szCs w:val="22"/>
          <w:u w:val="single"/>
        </w:rPr>
        <w:t xml:space="preserve">Photo 3:  </w:t>
      </w:r>
    </w:p>
    <w:p w14:paraId="78ACBD58" w14:textId="6799AE2C" w:rsidR="00283B07" w:rsidRPr="00F41D26" w:rsidRDefault="00EF3C2E" w:rsidP="00283B07">
      <w:pPr>
        <w:tabs>
          <w:tab w:val="left" w:pos="2929"/>
        </w:tabs>
      </w:pPr>
      <w:r>
        <w:rPr>
          <w:sz w:val="22"/>
          <w:szCs w:val="22"/>
        </w:rPr>
        <w:t xml:space="preserve">Members of CRI’s technical services, engineering, and project teams </w:t>
      </w:r>
      <w:r w:rsidR="0058491C">
        <w:rPr>
          <w:sz w:val="22"/>
          <w:szCs w:val="22"/>
        </w:rPr>
        <w:t>on-site</w:t>
      </w:r>
      <w:r>
        <w:rPr>
          <w:sz w:val="22"/>
          <w:szCs w:val="22"/>
        </w:rPr>
        <w:t xml:space="preserve"> </w:t>
      </w:r>
      <w:r w:rsidR="00AE08BB">
        <w:rPr>
          <w:sz w:val="22"/>
          <w:szCs w:val="22"/>
        </w:rPr>
        <w:t xml:space="preserve">during the start-up </w:t>
      </w:r>
      <w:r>
        <w:rPr>
          <w:sz w:val="22"/>
          <w:szCs w:val="22"/>
        </w:rPr>
        <w:t>of the CO</w:t>
      </w:r>
      <w:r w:rsidRPr="00EF5645">
        <w:rPr>
          <w:sz w:val="22"/>
          <w:szCs w:val="22"/>
          <w:vertAlign w:val="subscript"/>
        </w:rPr>
        <w:t>2</w:t>
      </w:r>
      <w:r>
        <w:rPr>
          <w:sz w:val="22"/>
          <w:szCs w:val="22"/>
        </w:rPr>
        <w:t xml:space="preserve"> to Methanol plant in Jiangsu, China.</w:t>
      </w:r>
    </w:p>
    <w:sectPr w:rsidR="00283B07" w:rsidRPr="00F41D26" w:rsidSect="009B6941">
      <w:headerReference w:type="default" r:id="rId14"/>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B38D9" w14:textId="77777777" w:rsidR="001A726B" w:rsidRDefault="001A726B" w:rsidP="00F41D26">
      <w:r>
        <w:separator/>
      </w:r>
    </w:p>
  </w:endnote>
  <w:endnote w:type="continuationSeparator" w:id="0">
    <w:p w14:paraId="05501CD0" w14:textId="77777777" w:rsidR="001A726B" w:rsidRDefault="001A726B" w:rsidP="00F41D26">
      <w:r>
        <w:continuationSeparator/>
      </w:r>
    </w:p>
  </w:endnote>
  <w:endnote w:type="continuationNotice" w:id="1">
    <w:p w14:paraId="18B757EB" w14:textId="77777777" w:rsidR="00F508A7" w:rsidRDefault="00F508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032E706-AC9C-4853-B517-D7FAC9A6A850}"/>
    <w:embedBold r:id="rId2" w:fontKey="{D976D33E-DDF0-47ED-A26D-FAA888405A9D}"/>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aleway">
    <w:panose1 w:val="00000000000000000000"/>
    <w:charset w:val="00"/>
    <w:family w:val="auto"/>
    <w:pitch w:val="variable"/>
    <w:sig w:usb0="A00002FF" w:usb1="5000205B" w:usb2="00000000" w:usb3="00000000" w:csb0="00000197" w:csb1="00000000"/>
    <w:embedRegular r:id="rId3" w:subsetted="1" w:fontKey="{2190334C-640E-4825-B5A2-0E5B6F814152}"/>
    <w:embedBold r:id="rId4" w:subsetted="1" w:fontKey="{D7E47764-FFF5-4618-A46C-31E182241977}"/>
  </w:font>
  <w:font w:name="Open Sans">
    <w:altName w:val="Segoe UI"/>
    <w:panose1 w:val="020B0606030504020204"/>
    <w:charset w:val="00"/>
    <w:family w:val="swiss"/>
    <w:pitch w:val="variable"/>
    <w:sig w:usb0="E00002EF" w:usb1="4000205B" w:usb2="00000028" w:usb3="00000000" w:csb0="0000019F" w:csb1="00000000"/>
  </w:font>
  <w:font w:name="Open Sans Light">
    <w:altName w:val="Calibri"/>
    <w:panose1 w:val="020B03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D5827" w14:textId="77777777" w:rsidR="00F41D26" w:rsidRDefault="00283B07">
    <w:pPr>
      <w:pStyle w:val="Footer"/>
    </w:pPr>
    <w:r>
      <w:rPr>
        <w:noProof/>
      </w:rPr>
      <mc:AlternateContent>
        <mc:Choice Requires="wps">
          <w:drawing>
            <wp:anchor distT="0" distB="0" distL="114300" distR="114300" simplePos="0" relativeHeight="251658242" behindDoc="0" locked="0" layoutInCell="1" allowOverlap="1" wp14:anchorId="717A52FD" wp14:editId="7CCEA067">
              <wp:simplePos x="0" y="0"/>
              <wp:positionH relativeFrom="column">
                <wp:posOffset>-116205</wp:posOffset>
              </wp:positionH>
              <wp:positionV relativeFrom="paragraph">
                <wp:posOffset>-275142</wp:posOffset>
              </wp:positionV>
              <wp:extent cx="6339667" cy="837398"/>
              <wp:effectExtent l="0" t="0" r="0" b="0"/>
              <wp:wrapNone/>
              <wp:docPr id="5" name="Text Box 5"/>
              <wp:cNvGraphicFramePr/>
              <a:graphic xmlns:a="http://schemas.openxmlformats.org/drawingml/2006/main">
                <a:graphicData uri="http://schemas.microsoft.com/office/word/2010/wordprocessingShape">
                  <wps:wsp>
                    <wps:cNvSpPr txBox="1"/>
                    <wps:spPr>
                      <a:xfrm>
                        <a:off x="0" y="0"/>
                        <a:ext cx="6339667" cy="837398"/>
                      </a:xfrm>
                      <a:prstGeom prst="rect">
                        <a:avLst/>
                      </a:prstGeom>
                      <a:noFill/>
                      <a:ln w="6350">
                        <a:noFill/>
                      </a:ln>
                    </wps:spPr>
                    <wps:txbx>
                      <w:txbxContent>
                        <w:p w14:paraId="1FF193AA" w14:textId="77777777" w:rsidR="00283B07" w:rsidRPr="0047334E" w:rsidRDefault="002C6DA1">
                          <w:pPr>
                            <w:rPr>
                              <w:rFonts w:ascii="Times New Roman" w:eastAsia="Times New Roman" w:hAnsi="Times New Roman" w:cs="Times New Roman"/>
                              <w:lang w:val="pt-BR" w:eastAsia="en-GB"/>
                            </w:rPr>
                          </w:pPr>
                          <w:r w:rsidRPr="0047334E">
                            <w:rPr>
                              <w:rFonts w:ascii="Raleway" w:hAnsi="Raleway" w:cs="Open Sans"/>
                              <w:b/>
                              <w:bCs/>
                              <w:color w:val="E30518"/>
                              <w:sz w:val="20"/>
                              <w:szCs w:val="20"/>
                              <w:lang w:val="pt-BR"/>
                            </w:rPr>
                            <w:br/>
                          </w:r>
                          <w:r w:rsidRPr="0047334E">
                            <w:rPr>
                              <w:rFonts w:ascii="Raleway" w:hAnsi="Raleway" w:cs="Open Sans"/>
                              <w:b/>
                              <w:bCs/>
                              <w:color w:val="E30518"/>
                              <w:sz w:val="20"/>
                              <w:szCs w:val="20"/>
                              <w:lang w:val="pt-BR"/>
                            </w:rPr>
                            <w:br/>
                          </w:r>
                          <w:r w:rsidR="00AD65B6" w:rsidRPr="0047334E">
                            <w:rPr>
                              <w:rFonts w:ascii="Raleway" w:hAnsi="Raleway" w:cs="Open Sans"/>
                              <w:b/>
                              <w:bCs/>
                              <w:color w:val="1F2649"/>
                              <w:sz w:val="20"/>
                              <w:szCs w:val="20"/>
                              <w:lang w:val="pt-BR"/>
                            </w:rPr>
                            <w:t>+354 527 7000</w:t>
                          </w:r>
                          <w:r w:rsidR="00AD65B6" w:rsidRPr="0047334E">
                            <w:rPr>
                              <w:rFonts w:ascii="Raleway" w:hAnsi="Raleway" w:cs="Open Sans"/>
                              <w:b/>
                              <w:bCs/>
                              <w:color w:val="71A850"/>
                              <w:sz w:val="20"/>
                              <w:szCs w:val="20"/>
                              <w:lang w:val="pt-BR"/>
                            </w:rPr>
                            <w:t xml:space="preserve">  </w:t>
                          </w:r>
                          <w:r w:rsidR="00AF64D7" w:rsidRPr="0047334E">
                            <w:rPr>
                              <w:rFonts w:ascii="Raleway" w:hAnsi="Raleway" w:cs="Open Sans Light"/>
                              <w:color w:val="71A850"/>
                              <w:sz w:val="20"/>
                              <w:szCs w:val="20"/>
                              <w:lang w:val="pt-BR"/>
                            </w:rPr>
                            <w:t>I</w:t>
                          </w:r>
                          <w:r w:rsidR="00AF64D7"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info</w:t>
                          </w:r>
                          <w:r w:rsidRPr="0047334E">
                            <w:rPr>
                              <w:rFonts w:ascii="Raleway" w:hAnsi="Raleway" w:cs="Open Sans"/>
                              <w:b/>
                              <w:bCs/>
                              <w:color w:val="1F2649"/>
                              <w:sz w:val="20"/>
                              <w:szCs w:val="20"/>
                              <w:lang w:val="pt-BR"/>
                            </w:rPr>
                            <w:t>@</w:t>
                          </w:r>
                          <w:r w:rsidR="00AD65B6" w:rsidRPr="0047334E">
                            <w:rPr>
                              <w:rFonts w:ascii="Raleway" w:hAnsi="Raleway" w:cs="Open Sans"/>
                              <w:b/>
                              <w:bCs/>
                              <w:color w:val="1F2649"/>
                              <w:sz w:val="20"/>
                              <w:szCs w:val="20"/>
                              <w:lang w:val="pt-BR"/>
                            </w:rPr>
                            <w:t>cri.is</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Light"/>
                              <w:color w:val="71A850"/>
                              <w:sz w:val="20"/>
                              <w:szCs w:val="20"/>
                              <w:lang w:val="pt-BR"/>
                            </w:rPr>
                            <w:t>I</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carbonrecycling.is</w:t>
                          </w:r>
                          <w:r w:rsidR="00AF64D7" w:rsidRPr="0047334E">
                            <w:rPr>
                              <w:rFonts w:ascii="Raleway" w:hAnsi="Raleway" w:cs="Open Sans ExtraBold"/>
                              <w:b/>
                              <w:bCs/>
                              <w:color w:val="E30518"/>
                              <w:sz w:val="20"/>
                              <w:szCs w:val="20"/>
                              <w:lang w:val="pt-BR"/>
                            </w:rPr>
                            <w:br/>
                          </w:r>
                          <w:r w:rsidR="00AF64D7" w:rsidRPr="0047334E">
                            <w:rPr>
                              <w:rFonts w:ascii="Raleway" w:hAnsi="Raleway" w:cs="Open Sans"/>
                              <w:b/>
                              <w:bCs/>
                              <w:color w:val="3D4E9D"/>
                              <w:sz w:val="15"/>
                              <w:szCs w:val="15"/>
                              <w:lang w:val="pt-BR"/>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7A52FD" id="_x0000_t202" coordsize="21600,21600" o:spt="202" path="m,l,21600r21600,l21600,xe">
              <v:stroke joinstyle="miter"/>
              <v:path gradientshapeok="t" o:connecttype="rect"/>
            </v:shapetype>
            <v:shape id="Text Box 5" o:spid="_x0000_s1026" type="#_x0000_t202" style="position:absolute;margin-left:-9.15pt;margin-top:-21.65pt;width:499.2pt;height:65.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" filled="f" stroked="f" strokeweight=".5pt">
              <v:textbox>
                <w:txbxContent>
                  <w:p w14:paraId="1FF193AA" w14:textId="77777777" w:rsidR="00283B07" w:rsidRPr="0047334E" w:rsidRDefault="002C6DA1">
                    <w:pPr>
                      <w:rPr>
                        <w:rFonts w:ascii="Times New Roman" w:eastAsia="Times New Roman" w:hAnsi="Times New Roman" w:cs="Times New Roman"/>
                        <w:lang w:val="pt-BR" w:eastAsia="en-GB"/>
                      </w:rPr>
                    </w:pPr>
                    <w:r w:rsidRPr="0047334E">
                      <w:rPr>
                        <w:rFonts w:ascii="Raleway" w:hAnsi="Raleway" w:cs="Open Sans"/>
                        <w:b/>
                        <w:bCs/>
                        <w:color w:val="E30518"/>
                        <w:sz w:val="20"/>
                        <w:szCs w:val="20"/>
                        <w:lang w:val="pt-BR"/>
                      </w:rPr>
                      <w:br/>
                    </w:r>
                    <w:r w:rsidRPr="0047334E">
                      <w:rPr>
                        <w:rFonts w:ascii="Raleway" w:hAnsi="Raleway" w:cs="Open Sans"/>
                        <w:b/>
                        <w:bCs/>
                        <w:color w:val="E30518"/>
                        <w:sz w:val="20"/>
                        <w:szCs w:val="20"/>
                        <w:lang w:val="pt-BR"/>
                      </w:rPr>
                      <w:br/>
                    </w:r>
                    <w:r w:rsidR="00AD65B6" w:rsidRPr="0047334E">
                      <w:rPr>
                        <w:rFonts w:ascii="Raleway" w:hAnsi="Raleway" w:cs="Open Sans"/>
                        <w:b/>
                        <w:bCs/>
                        <w:color w:val="1F2649"/>
                        <w:sz w:val="20"/>
                        <w:szCs w:val="20"/>
                        <w:lang w:val="pt-BR"/>
                      </w:rPr>
                      <w:t>+354 527 7000</w:t>
                    </w:r>
                    <w:r w:rsidR="00AD65B6" w:rsidRPr="0047334E">
                      <w:rPr>
                        <w:rFonts w:ascii="Raleway" w:hAnsi="Raleway" w:cs="Open Sans"/>
                        <w:b/>
                        <w:bCs/>
                        <w:color w:val="71A850"/>
                        <w:sz w:val="20"/>
                        <w:szCs w:val="20"/>
                        <w:lang w:val="pt-BR"/>
                      </w:rPr>
                      <w:t xml:space="preserve">  </w:t>
                    </w:r>
                    <w:r w:rsidR="00AF64D7" w:rsidRPr="0047334E">
                      <w:rPr>
                        <w:rFonts w:ascii="Raleway" w:hAnsi="Raleway" w:cs="Open Sans Light"/>
                        <w:color w:val="71A850"/>
                        <w:sz w:val="20"/>
                        <w:szCs w:val="20"/>
                        <w:lang w:val="pt-BR"/>
                      </w:rPr>
                      <w:t>I</w:t>
                    </w:r>
                    <w:r w:rsidR="00AF64D7"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info</w:t>
                    </w:r>
                    <w:r w:rsidRPr="0047334E">
                      <w:rPr>
                        <w:rFonts w:ascii="Raleway" w:hAnsi="Raleway" w:cs="Open Sans"/>
                        <w:b/>
                        <w:bCs/>
                        <w:color w:val="1F2649"/>
                        <w:sz w:val="20"/>
                        <w:szCs w:val="20"/>
                        <w:lang w:val="pt-BR"/>
                      </w:rPr>
                      <w:t>@</w:t>
                    </w:r>
                    <w:r w:rsidR="00AD65B6" w:rsidRPr="0047334E">
                      <w:rPr>
                        <w:rFonts w:ascii="Raleway" w:hAnsi="Raleway" w:cs="Open Sans"/>
                        <w:b/>
                        <w:bCs/>
                        <w:color w:val="1F2649"/>
                        <w:sz w:val="20"/>
                        <w:szCs w:val="20"/>
                        <w:lang w:val="pt-BR"/>
                      </w:rPr>
                      <w:t>cri.is</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Light"/>
                        <w:color w:val="71A850"/>
                        <w:sz w:val="20"/>
                        <w:szCs w:val="20"/>
                        <w:lang w:val="pt-BR"/>
                      </w:rPr>
                      <w:t>I</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carbonrecycling.is</w:t>
                    </w:r>
                    <w:r w:rsidR="00AF64D7" w:rsidRPr="0047334E">
                      <w:rPr>
                        <w:rFonts w:ascii="Raleway" w:hAnsi="Raleway" w:cs="Open Sans ExtraBold"/>
                        <w:b/>
                        <w:bCs/>
                        <w:color w:val="E30518"/>
                        <w:sz w:val="20"/>
                        <w:szCs w:val="20"/>
                        <w:lang w:val="pt-BR"/>
                      </w:rPr>
                      <w:br/>
                    </w:r>
                    <w:r w:rsidR="00AF64D7" w:rsidRPr="0047334E">
                      <w:rPr>
                        <w:rFonts w:ascii="Raleway" w:hAnsi="Raleway" w:cs="Open Sans"/>
                        <w:b/>
                        <w:bCs/>
                        <w:color w:val="3D4E9D"/>
                        <w:sz w:val="15"/>
                        <w:szCs w:val="15"/>
                        <w:lang w:val="pt-BR"/>
                      </w:rPr>
                      <w:br/>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BCF31" w14:textId="77777777" w:rsidR="001A726B" w:rsidRDefault="001A726B" w:rsidP="00F41D26">
      <w:r>
        <w:separator/>
      </w:r>
    </w:p>
  </w:footnote>
  <w:footnote w:type="continuationSeparator" w:id="0">
    <w:p w14:paraId="0689C9CF" w14:textId="77777777" w:rsidR="001A726B" w:rsidRDefault="001A726B" w:rsidP="00F41D26">
      <w:r>
        <w:continuationSeparator/>
      </w:r>
    </w:p>
  </w:footnote>
  <w:footnote w:type="continuationNotice" w:id="1">
    <w:p w14:paraId="5F4F9D59" w14:textId="77777777" w:rsidR="00F508A7" w:rsidRDefault="00F508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AE112" w14:textId="1B1F6EEF" w:rsidR="00F41D26" w:rsidRDefault="00AD65B6">
    <w:pPr>
      <w:pStyle w:val="Header"/>
    </w:pPr>
    <w:r>
      <w:rPr>
        <w:noProof/>
      </w:rPr>
      <w:drawing>
        <wp:anchor distT="0" distB="0" distL="114300" distR="114300" simplePos="0" relativeHeight="251658240" behindDoc="1" locked="0" layoutInCell="1" allowOverlap="1" wp14:anchorId="4481B807" wp14:editId="3F7DCE31">
          <wp:simplePos x="0" y="0"/>
          <wp:positionH relativeFrom="column">
            <wp:posOffset>-414655</wp:posOffset>
          </wp:positionH>
          <wp:positionV relativeFrom="paragraph">
            <wp:posOffset>2187015</wp:posOffset>
          </wp:positionV>
          <wp:extent cx="6741160" cy="6091555"/>
          <wp:effectExtent l="0" t="0" r="254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alphaModFix amt="5000"/>
                    <a:extLst>
                      <a:ext uri="{28A0092B-C50C-407E-A947-70E740481C1C}">
                        <a14:useLocalDpi xmlns:a14="http://schemas.microsoft.com/office/drawing/2010/main" val="0"/>
                      </a:ext>
                    </a:extLst>
                  </a:blip>
                  <a:stretch>
                    <a:fillRect/>
                  </a:stretch>
                </pic:blipFill>
                <pic:spPr>
                  <a:xfrm>
                    <a:off x="0" y="0"/>
                    <a:ext cx="6741160" cy="6091555"/>
                  </a:xfrm>
                  <a:prstGeom prst="rect">
                    <a:avLst/>
                  </a:prstGeom>
                </pic:spPr>
              </pic:pic>
            </a:graphicData>
          </a:graphic>
          <wp14:sizeRelH relativeFrom="page">
            <wp14:pctWidth>0</wp14:pctWidth>
          </wp14:sizeRelH>
          <wp14:sizeRelV relativeFrom="page">
            <wp14:pctHeight>0</wp14:pctHeight>
          </wp14:sizeRelV>
        </wp:anchor>
      </w:drawing>
    </w:r>
    <w:r w:rsidR="00DD434E">
      <w:rPr>
        <w:noProof/>
      </w:rPr>
      <w:drawing>
        <wp:anchor distT="0" distB="0" distL="114300" distR="114300" simplePos="0" relativeHeight="251658241" behindDoc="1" locked="0" layoutInCell="1" allowOverlap="1" wp14:anchorId="585C0BFC" wp14:editId="5E44A8BF">
          <wp:simplePos x="0" y="0"/>
          <wp:positionH relativeFrom="column">
            <wp:posOffset>4231005</wp:posOffset>
          </wp:positionH>
          <wp:positionV relativeFrom="paragraph">
            <wp:posOffset>106232</wp:posOffset>
          </wp:positionV>
          <wp:extent cx="1892800" cy="618528"/>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1892800" cy="61852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z/pQoyyxOiQNcF" int2:id="9iRxvN2z">
      <int2:state int2:value="Rejected" int2:type="AugLoop_Text_Critique"/>
    </int2:textHash>
    <int2:textHash int2:hashCode="C+yWflgtGTZiIU" int2:id="5vLqG8aV">
      <int2:state int2:value="Rejected" int2:type="AugLoop_Text_Critique"/>
    </int2:textHash>
    <int2:bookmark int2:bookmarkName="_Int_aIoOR3ku" int2:invalidationBookmarkName="" int2:hashCode="RPAlGzPK+i0SsD" int2:id="KvCR6n73">
      <int2:state int2:value="Rejected" int2:type="AugLoop_Text_Critique"/>
    </int2:bookmark>
    <int2:bookmark int2:bookmarkName="_Int_qCF4RTlt" int2:invalidationBookmarkName="" int2:hashCode="UsqKFC5Kh9aiYm" int2:id="EtpPKu1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C3651F"/>
    <w:multiLevelType w:val="hybridMultilevel"/>
    <w:tmpl w:val="11EC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4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LUwNTMyMDMxsTBS0lEKTi0uzszPAykwrAUAb03MOCwAAAA="/>
  </w:docVars>
  <w:rsids>
    <w:rsidRoot w:val="008316E7"/>
    <w:rsid w:val="0003132E"/>
    <w:rsid w:val="000B1AA5"/>
    <w:rsid w:val="000D6B90"/>
    <w:rsid w:val="000E679B"/>
    <w:rsid w:val="00142D5C"/>
    <w:rsid w:val="001A726B"/>
    <w:rsid w:val="00283B07"/>
    <w:rsid w:val="002A5B6E"/>
    <w:rsid w:val="002C6DA1"/>
    <w:rsid w:val="003657D1"/>
    <w:rsid w:val="003B01AD"/>
    <w:rsid w:val="003D53B3"/>
    <w:rsid w:val="0047334E"/>
    <w:rsid w:val="00485412"/>
    <w:rsid w:val="004F69AF"/>
    <w:rsid w:val="00542917"/>
    <w:rsid w:val="0058491C"/>
    <w:rsid w:val="005B0278"/>
    <w:rsid w:val="005D01D0"/>
    <w:rsid w:val="005D5E6C"/>
    <w:rsid w:val="00642BCF"/>
    <w:rsid w:val="00644933"/>
    <w:rsid w:val="0065718A"/>
    <w:rsid w:val="00713B1C"/>
    <w:rsid w:val="00783D34"/>
    <w:rsid w:val="007A4A68"/>
    <w:rsid w:val="008316E7"/>
    <w:rsid w:val="00855FE8"/>
    <w:rsid w:val="008A0874"/>
    <w:rsid w:val="008B1BCA"/>
    <w:rsid w:val="008B4591"/>
    <w:rsid w:val="008C14FE"/>
    <w:rsid w:val="009649F4"/>
    <w:rsid w:val="009732FC"/>
    <w:rsid w:val="009B6941"/>
    <w:rsid w:val="009F4509"/>
    <w:rsid w:val="009F58C0"/>
    <w:rsid w:val="00A345D6"/>
    <w:rsid w:val="00A9338D"/>
    <w:rsid w:val="00AC181A"/>
    <w:rsid w:val="00AC3C3C"/>
    <w:rsid w:val="00AD65B6"/>
    <w:rsid w:val="00AE08BB"/>
    <w:rsid w:val="00AF64D7"/>
    <w:rsid w:val="00B05532"/>
    <w:rsid w:val="00BA40CE"/>
    <w:rsid w:val="00C019E3"/>
    <w:rsid w:val="00CB0BB3"/>
    <w:rsid w:val="00D329DC"/>
    <w:rsid w:val="00D41842"/>
    <w:rsid w:val="00D4760D"/>
    <w:rsid w:val="00DD434E"/>
    <w:rsid w:val="00EF3C2E"/>
    <w:rsid w:val="00EF5645"/>
    <w:rsid w:val="00F41D26"/>
    <w:rsid w:val="00F508A7"/>
    <w:rsid w:val="00F8645F"/>
    <w:rsid w:val="00F94738"/>
    <w:rsid w:val="00F96B66"/>
    <w:rsid w:val="0C304C46"/>
    <w:rsid w:val="0E30C7B8"/>
    <w:rsid w:val="78E5A1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D1ABB"/>
  <w15:chartTrackingRefBased/>
  <w15:docId w15:val="{16EBDDE2-A66F-4D36-8A6C-FFEA2699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1D26"/>
    <w:pPr>
      <w:tabs>
        <w:tab w:val="center" w:pos="4680"/>
        <w:tab w:val="right" w:pos="9360"/>
      </w:tabs>
    </w:pPr>
  </w:style>
  <w:style w:type="character" w:customStyle="1" w:styleId="HeaderChar">
    <w:name w:val="Header Char"/>
    <w:basedOn w:val="DefaultParagraphFont"/>
    <w:link w:val="Header"/>
    <w:uiPriority w:val="99"/>
    <w:rsid w:val="00F41D26"/>
  </w:style>
  <w:style w:type="paragraph" w:styleId="Footer">
    <w:name w:val="footer"/>
    <w:basedOn w:val="Normal"/>
    <w:link w:val="FooterChar"/>
    <w:uiPriority w:val="99"/>
    <w:unhideWhenUsed/>
    <w:rsid w:val="00F41D26"/>
    <w:pPr>
      <w:tabs>
        <w:tab w:val="center" w:pos="4680"/>
        <w:tab w:val="right" w:pos="9360"/>
      </w:tabs>
    </w:pPr>
  </w:style>
  <w:style w:type="character" w:customStyle="1" w:styleId="FooterChar">
    <w:name w:val="Footer Char"/>
    <w:basedOn w:val="DefaultParagraphFont"/>
    <w:link w:val="Footer"/>
    <w:uiPriority w:val="99"/>
    <w:rsid w:val="00F41D26"/>
  </w:style>
  <w:style w:type="character" w:styleId="Hyperlink">
    <w:name w:val="Hyperlink"/>
    <w:basedOn w:val="DefaultParagraphFont"/>
    <w:uiPriority w:val="99"/>
    <w:unhideWhenUsed/>
    <w:rsid w:val="00AF64D7"/>
    <w:rPr>
      <w:color w:val="0563C1" w:themeColor="hyperlink"/>
      <w:u w:val="single"/>
    </w:rPr>
  </w:style>
  <w:style w:type="character" w:styleId="UnresolvedMention">
    <w:name w:val="Unresolved Mention"/>
    <w:basedOn w:val="DefaultParagraphFont"/>
    <w:uiPriority w:val="99"/>
    <w:semiHidden/>
    <w:unhideWhenUsed/>
    <w:rsid w:val="00AF64D7"/>
    <w:rPr>
      <w:color w:val="605E5C"/>
      <w:shd w:val="clear" w:color="auto" w:fill="E1DFDD"/>
    </w:rPr>
  </w:style>
  <w:style w:type="character" w:styleId="FollowedHyperlink">
    <w:name w:val="FollowedHyperlink"/>
    <w:basedOn w:val="DefaultParagraphFont"/>
    <w:uiPriority w:val="99"/>
    <w:semiHidden/>
    <w:unhideWhenUsed/>
    <w:rsid w:val="00AF64D7"/>
    <w:rPr>
      <w:color w:val="954F72" w:themeColor="followedHyperlink"/>
      <w:u w:val="single"/>
    </w:rPr>
  </w:style>
  <w:style w:type="paragraph" w:styleId="ListParagraph">
    <w:name w:val="List Paragraph"/>
    <w:basedOn w:val="Normal"/>
    <w:uiPriority w:val="34"/>
    <w:qFormat/>
    <w:rsid w:val="00142D5C"/>
    <w:pPr>
      <w:spacing w:before="120" w:after="120"/>
      <w:ind w:left="720"/>
      <w:contextualSpacing/>
    </w:pPr>
    <w:rPr>
      <w:rFonts w:ascii="Arial" w:eastAsia="Batang" w:hAnsi="Arial" w:cs="Arial"/>
      <w:color w:val="44444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53244">
      <w:bodyDiv w:val="1"/>
      <w:marLeft w:val="0"/>
      <w:marRight w:val="0"/>
      <w:marTop w:val="0"/>
      <w:marBottom w:val="0"/>
      <w:divBdr>
        <w:top w:val="none" w:sz="0" w:space="0" w:color="auto"/>
        <w:left w:val="none" w:sz="0" w:space="0" w:color="auto"/>
        <w:bottom w:val="none" w:sz="0" w:space="0" w:color="auto"/>
        <w:right w:val="none" w:sz="0" w:space="0" w:color="auto"/>
      </w:divBdr>
    </w:div>
    <w:div w:id="1034889754">
      <w:bodyDiv w:val="1"/>
      <w:marLeft w:val="0"/>
      <w:marRight w:val="0"/>
      <w:marTop w:val="0"/>
      <w:marBottom w:val="0"/>
      <w:divBdr>
        <w:top w:val="none" w:sz="0" w:space="0" w:color="auto"/>
        <w:left w:val="none" w:sz="0" w:space="0" w:color="auto"/>
        <w:bottom w:val="none" w:sz="0" w:space="0" w:color="auto"/>
        <w:right w:val="none" w:sz="0" w:space="0" w:color="auto"/>
      </w:divBdr>
    </w:div>
    <w:div w:id="1116875603">
      <w:bodyDiv w:val="1"/>
      <w:marLeft w:val="0"/>
      <w:marRight w:val="0"/>
      <w:marTop w:val="0"/>
      <w:marBottom w:val="0"/>
      <w:divBdr>
        <w:top w:val="none" w:sz="0" w:space="0" w:color="auto"/>
        <w:left w:val="none" w:sz="0" w:space="0" w:color="auto"/>
        <w:bottom w:val="none" w:sz="0" w:space="0" w:color="auto"/>
        <w:right w:val="none" w:sz="0" w:space="0" w:color="auto"/>
      </w:divBdr>
    </w:div>
    <w:div w:id="177328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arbonrecycling.is/sailboat-images"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carbon-recycling-internationa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rbonrecycling.i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shenghongpec.com/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36CE9B82CD63478E1677F6188D8921" ma:contentTypeVersion="81" ma:contentTypeDescription="Create a new document." ma:contentTypeScope="" ma:versionID="6830b07cb73ba70ef64eff576f6ef22f">
  <xsd:schema xmlns:xsd="http://www.w3.org/2001/XMLSchema" xmlns:xs="http://www.w3.org/2001/XMLSchema" xmlns:p="http://schemas.microsoft.com/office/2006/metadata/properties" xmlns:ns2="14bfd2bb-3d4a-4549-9197-f3410a8da64b" xmlns:ns3="abbeec68-b05e-4e2e-88e5-2ac3e13fe809" xmlns:ns4="40d1d029-04f4-47b3-8834-24fa12c47bb8" xmlns:ns5="3d815d55-d4f1-4917-a2d6-8f3ac7defde3" xmlns:ns6="099da7b2-7de1-416a-ad0b-793c5a8ad70b" xmlns:ns7="63ebc02c-1ac5-449c-9f50-88c86f11ce3b" xmlns:ns8="e4ad79ab-1c5d-4cb9-9b63-7d18f1f8e0d4" xmlns:ns9="be7e13d0-4559-4d31-9d66-4937fc459e47" targetNamespace="http://schemas.microsoft.com/office/2006/metadata/properties" ma:root="true" ma:fieldsID="8d888d07a3b54328854c37ea76fa47a0" ns2:_="" ns3:_="" ns4:_="" ns5:_="" ns6:_="" ns7:_="" ns8:_="" ns9:_="">
    <xsd:import namespace="14bfd2bb-3d4a-4549-9197-f3410a8da64b"/>
    <xsd:import namespace="abbeec68-b05e-4e2e-88e5-2ac3e13fe809"/>
    <xsd:import namespace="40d1d029-04f4-47b3-8834-24fa12c47bb8"/>
    <xsd:import namespace="3d815d55-d4f1-4917-a2d6-8f3ac7defde3"/>
    <xsd:import namespace="099da7b2-7de1-416a-ad0b-793c5a8ad70b"/>
    <xsd:import namespace="63ebc02c-1ac5-449c-9f50-88c86f11ce3b"/>
    <xsd:import namespace="e4ad79ab-1c5d-4cb9-9b63-7d18f1f8e0d4"/>
    <xsd:import namespace="be7e13d0-4559-4d31-9d66-4937fc459e47"/>
    <xsd:element name="properties">
      <xsd:complexType>
        <xsd:sequence>
          <xsd:element name="documentManagement">
            <xsd:complexType>
              <xsd:all>
                <xsd:element ref="ns2:wpItemLocation" minOccurs="0"/>
                <xsd:element ref="ns3:wp_tag" minOccurs="0"/>
                <xsd:element ref="ns4:wp_entitynamefield" minOccurs="0"/>
                <xsd:element ref="ns5:wpProjectID" minOccurs="0"/>
                <xsd:element ref="ns6:Origin" minOccurs="0"/>
                <xsd:element ref="ns3:wpTemplateDocumentId" minOccurs="0"/>
                <xsd:element ref="ns3:wpTemplateDocumentVersion" minOccurs="0"/>
                <xsd:element ref="ns7:To"/>
                <xsd:element ref="ns8:From0"/>
                <xsd:element ref="ns6:wpPrefix"/>
                <xsd:element ref="ns6:wpTimeIn"/>
                <xsd:element ref="ns8:Set_x0020_doc_x0020_number" minOccurs="0"/>
                <xsd:element ref="ns6:wpFolder" minOccurs="0"/>
                <xsd:element ref="ns6:e1325fcaf2664af8ad5d26045ebdc7dc" minOccurs="0"/>
                <xsd:element ref="ns6:TaxCatchAll" minOccurs="0"/>
                <xsd:element ref="ns8:MediaServiceMetadata" minOccurs="0"/>
                <xsd:element ref="ns8:MediaServiceFastMetadata" minOccurs="0"/>
                <xsd:element ref="ns6:wpRelatedDocNr" minOccurs="0"/>
                <xsd:element ref="ns3:wpDocumentId" minOccurs="0"/>
                <xsd:element ref="ns6:wpDocNr" minOccurs="0"/>
                <xsd:element ref="ns6:wpDocumentNr" minOccurs="0"/>
                <xsd:element ref="ns9:DocumentType" minOccurs="0"/>
                <xsd:element ref="ns6:wpStatu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d2bb-3d4a-4549-9197-f3410a8da64b" elementFormDefault="qualified">
    <xsd:import namespace="http://schemas.microsoft.com/office/2006/documentManagement/types"/>
    <xsd:import namespace="http://schemas.microsoft.com/office/infopath/2007/PartnerControls"/>
    <xsd:element name="wpItemLocation" ma:index="2" nillable="true" ma:displayName="wpItemLocation" ma:default="4541eff8be39423bbd8c0ddd02d71f15;3f3ad8999f8d4e118de24e74f92e2b7d;22;87b4e98016f947788d93626c579d718b;23;" ma:internalName="wpItem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beec68-b05e-4e2e-88e5-2ac3e13fe809" elementFormDefault="qualified">
    <xsd:import namespace="http://schemas.microsoft.com/office/2006/documentManagement/types"/>
    <xsd:import namespace="http://schemas.microsoft.com/office/infopath/2007/PartnerControls"/>
    <xsd:element name="wp_tag" ma:index="3" nillable="true" ma:displayName="Stage tag" ma:default="In progress" ma:internalName="wp_tag" ma:readOnly="false">
      <xsd:simpleType>
        <xsd:restriction base="dms:Text"/>
      </xsd:simpleType>
    </xsd:element>
    <xsd:element name="wpTemplateDocumentId" ma:index="7" nillable="true" ma:displayName="Template document ID" ma:description="The id of the template used to create the document" ma:internalName="wpTemplateDocumentId" ma:readOnly="false">
      <xsd:simpleType>
        <xsd:restriction base="dms:Text"/>
      </xsd:simpleType>
    </xsd:element>
    <xsd:element name="wpTemplateDocumentVersion" ma:index="8" nillable="true" ma:displayName="Template document version" ma:description="The version number of the template used to create the document" ma:internalName="wpTemplateDocumentVersion" ma:readOnly="false">
      <xsd:simpleType>
        <xsd:restriction base="dms:Text"/>
      </xsd:simpleType>
    </xsd:element>
    <xsd:element name="wpDocumentId" ma:index="25" nillable="true" ma:displayName="Document ID" ma:description="This field is can be used as a unique Document ID set by the WorkPoint Numerator Service" ma:internalName="wpDocumen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d1d029-04f4-47b3-8834-24fa12c47bb8" elementFormDefault="qualified">
    <xsd:import namespace="http://schemas.microsoft.com/office/2006/documentManagement/types"/>
    <xsd:import namespace="http://schemas.microsoft.com/office/infopath/2007/PartnerControls"/>
    <xsd:element name="wp_entitynamefield" ma:index="4" nillable="true" ma:displayName="Project" ma:default="Marketing" ma:internalName="wp_entitynamefield" ma:readOnly="false">
      <xsd:simpleType>
        <xsd:restriction base="dms:Text"/>
      </xsd:simpleType>
    </xsd:element>
    <xsd:element name="MediaServiceDateTaken" ma:index="34" nillable="true" ma:displayName="MediaServiceDateTaken" ma:hidden="true" ma:internalName="MediaServiceDateTake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MediaLengthInSeconds" ma:hidden="true" ma:internalName="MediaLengthInSeconds" ma:readOnly="true">
      <xsd:simpleType>
        <xsd:restriction base="dms:Unknown"/>
      </xsd:simple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ca5fe558-90c4-4453-8888-c525a43355d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15d55-d4f1-4917-a2d6-8f3ac7defde3" elementFormDefault="qualified">
    <xsd:import namespace="http://schemas.microsoft.com/office/2006/documentManagement/types"/>
    <xsd:import namespace="http://schemas.microsoft.com/office/infopath/2007/PartnerControls"/>
    <xsd:element name="wpProjectID" ma:index="5" nillable="true" ma:displayName="Project ID" ma:default="CRI-023" ma:internalName="wpProjec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9da7b2-7de1-416a-ad0b-793c5a8ad70b" elementFormDefault="qualified">
    <xsd:import namespace="http://schemas.microsoft.com/office/2006/documentManagement/types"/>
    <xsd:import namespace="http://schemas.microsoft.com/office/infopath/2007/PartnerControls"/>
    <xsd:element name="Origin" ma:index="6" nillable="true" ma:displayName="Origin" ma:format="Dropdown" ma:internalName="Origin">
      <xsd:simpleType>
        <xsd:restriction base="dms:Choice">
          <xsd:enumeration value="I"/>
          <xsd:enumeration value="E"/>
        </xsd:restriction>
      </xsd:simpleType>
    </xsd:element>
    <xsd:element name="wpPrefix" ma:index="11" ma:displayName="Prefix" ma:format="Dropdown" ma:indexed="true" ma:internalName="wpPrefix">
      <xsd:simpleType>
        <xsd:restriction base="dms:Choice">
          <xsd:enumeration value="AP"/>
          <xsd:enumeration value="BC"/>
          <xsd:enumeration value="BFD"/>
          <xsd:enumeration value="CA"/>
          <xsd:enumeration value="CD"/>
          <xsd:enumeration value="CE"/>
          <xsd:enumeration value="CN"/>
          <xsd:enumeration value="CP"/>
          <xsd:enumeration value="EC"/>
          <xsd:enumeration value="ED"/>
          <xsd:enumeration value="GA"/>
          <xsd:enumeration value="IDS"/>
          <xsd:enumeration value="INV"/>
          <xsd:enumeration value="IP"/>
          <xsd:enumeration value="ISO"/>
          <xsd:enumeration value="L"/>
          <xsd:enumeration value="LO"/>
          <xsd:enumeration value="M"/>
          <xsd:enumeration value="MD"/>
          <xsd:enumeration value="MDS"/>
          <xsd:enumeration value="ML"/>
          <xsd:enumeration value="MOC"/>
          <xsd:enumeration value="MOM"/>
          <xsd:enumeration value="OD"/>
          <xsd:enumeration value="P"/>
          <xsd:enumeration value="PC"/>
          <xsd:enumeration value="PCT"/>
          <xsd:enumeration value="PDS"/>
          <xsd:enumeration value="PFD"/>
          <xsd:enumeration value="PID"/>
          <xsd:enumeration value="PO"/>
          <xsd:enumeration value="PP"/>
          <xsd:enumeration value="PPT"/>
          <xsd:enumeration value="PRM"/>
          <xsd:enumeration value="Q"/>
          <xsd:enumeration value="QC"/>
          <xsd:enumeration value="R"/>
          <xsd:enumeration value="RAMS"/>
          <xsd:enumeration value="REG"/>
          <xsd:enumeration value="RFQ"/>
          <xsd:enumeration value="RFS"/>
          <xsd:enumeration value="SD"/>
          <xsd:enumeration value="SP"/>
          <xsd:enumeration value="TD"/>
          <xsd:enumeration value="TP"/>
          <xsd:enumeration value="VC"/>
          <xsd:enumeration value="VID"/>
          <xsd:enumeration value="WO"/>
        </xsd:restriction>
      </xsd:simpleType>
    </xsd:element>
    <xsd:element name="wpTimeIn" ma:index="13" ma:displayName="Time In" ma:format="DateOnly" ma:internalName="wpTimeIn" ma:readOnly="false">
      <xsd:simpleType>
        <xsd:restriction base="dms:DateTime"/>
      </xsd:simpleType>
    </xsd:element>
    <xsd:element name="wpFolder" ma:index="16" nillable="true" ma:displayName="Folder Name" ma:hidden="true" ma:internalName="wpFolder" ma:readOnly="false">
      <xsd:simpleType>
        <xsd:restriction base="dms:Text">
          <xsd:maxLength value="255"/>
        </xsd:restriction>
      </xsd:simpleType>
    </xsd:element>
    <xsd:element name="e1325fcaf2664af8ad5d26045ebdc7dc" ma:index="18" nillable="true" ma:taxonomy="true" ma:internalName="e1325fcaf2664af8ad5d26045ebdc7dc" ma:taxonomyFieldName="wpTagNo" ma:displayName="Tag No." ma:readOnly="false" ma:default="" ma:fieldId="{e1325fca-f266-4af8-ad5d-26045ebdc7dc}" ma:taxonomyMulti="true" ma:sspId="ca5fe558-90c4-4453-8888-c525a43355d7" ma:termSetId="28390711-7a49-458a-ab87-ad957b99fd2b" ma:anchorId="00000000-0000-0000-0000-000000000000" ma:open="true" ma:isKeyword="false">
      <xsd:complexType>
        <xsd:sequence>
          <xsd:element ref="pc:Terms" minOccurs="0" maxOccurs="1"/>
        </xsd:sequence>
      </xsd:complexType>
    </xsd:element>
    <xsd:element name="TaxCatchAll" ma:index="19" nillable="true" ma:displayName="Taxonomy Catch All Column" ma:description="" ma:hidden="true" ma:list="{70242762-ff11-4dc0-89e1-0fd578fe55ca}" ma:internalName="TaxCatchAll" ma:showField="CatchAllData" ma:web="099da7b2-7de1-416a-ad0b-793c5a8ad70b">
      <xsd:complexType>
        <xsd:complexContent>
          <xsd:extension base="dms:MultiChoiceLookup">
            <xsd:sequence>
              <xsd:element name="Value" type="dms:Lookup" maxOccurs="unbounded" minOccurs="0" nillable="true"/>
            </xsd:sequence>
          </xsd:extension>
        </xsd:complexContent>
      </xsd:complexType>
    </xsd:element>
    <xsd:element name="wpRelatedDocNr" ma:index="24" nillable="true" ma:displayName="Related Document Number" ma:description="The document number of the working documents, for example word or excel." ma:format="Hyperlink" ma:internalName="wpRelatedDocN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wpDocNr" ma:index="26" nillable="true" ma:displayName="wpDocNr" ma:internalName="wpDocNr" ma:readOnly="true">
      <xsd:simpleType>
        <xsd:restriction base="dms:Text">
          <xsd:maxLength value="255"/>
        </xsd:restriction>
      </xsd:simpleType>
    </xsd:element>
    <xsd:element name="wpDocumentNr" ma:index="27" nillable="true" ma:displayName="Document Number" ma:internalName="wpDocumentNr" ma:readOnly="true">
      <xsd:simpleType>
        <xsd:restriction base="dms:Text">
          <xsd:maxLength value="255"/>
        </xsd:restriction>
      </xsd:simpleType>
    </xsd:element>
    <xsd:element name="wpStatus" ma:index="29" nillable="true" ma:displayName="Document Status" ma:default="Draft" ma:format="Dropdown" ma:internalName="wpStatus">
      <xsd:simpleType>
        <xsd:restriction base="dms:Choice">
          <xsd:enumeration value="Draft"/>
          <xsd:enumeration value="Preliminary"/>
          <xsd:enumeration value="Issued"/>
          <xsd:enumeration value="Delivered"/>
          <xsd:enumeration value="Void"/>
        </xsd:restriction>
      </xsd:simpleType>
    </xsd:element>
  </xsd:schema>
  <xsd:schema xmlns:xsd="http://www.w3.org/2001/XMLSchema" xmlns:xs="http://www.w3.org/2001/XMLSchema" xmlns:dms="http://schemas.microsoft.com/office/2006/documentManagement/types" xmlns:pc="http://schemas.microsoft.com/office/infopath/2007/PartnerControls" targetNamespace="63ebc02c-1ac5-449c-9f50-88c86f11ce3b" elementFormDefault="qualified">
    <xsd:import namespace="http://schemas.microsoft.com/office/2006/documentManagement/types"/>
    <xsd:import namespace="http://schemas.microsoft.com/office/infopath/2007/PartnerControls"/>
    <xsd:element name="To" ma:index="9" ma:displayName="To" ma:internalName="To"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d79ab-1c5d-4cb9-9b63-7d18f1f8e0d4" elementFormDefault="qualified">
    <xsd:import namespace="http://schemas.microsoft.com/office/2006/documentManagement/types"/>
    <xsd:import namespace="http://schemas.microsoft.com/office/infopath/2007/PartnerControls"/>
    <xsd:element name="From0" ma:index="10" ma:displayName="From" ma:internalName="From0" ma:readOnly="false">
      <xsd:simpleType>
        <xsd:restriction base="dms:Text">
          <xsd:maxLength value="255"/>
        </xsd:restriction>
      </xsd:simpleType>
    </xsd:element>
    <xsd:element name="Set_x0020_doc_x0020_number" ma:index="15" nillable="true" ma:displayName="Set doc number" ma:internalName="Set_x0020_doc_x0020_numbe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7e13d0-4559-4d31-9d66-4937fc459e47" elementFormDefault="qualified">
    <xsd:import namespace="http://schemas.microsoft.com/office/2006/documentManagement/types"/>
    <xsd:import namespace="http://schemas.microsoft.com/office/infopath/2007/PartnerControls"/>
    <xsd:element name="DocumentType" ma:index="28" nillable="true" ma:displayName="Document Type" ma:default="" ma:internalName="DocumentTyp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ma:index="1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1325fcaf2664af8ad5d26045ebdc7dc xmlns="099da7b2-7de1-416a-ad0b-793c5a8ad70b">
      <Terms xmlns="http://schemas.microsoft.com/office/infopath/2007/PartnerControls"/>
    </e1325fcaf2664af8ad5d26045ebdc7dc>
    <wpStatus xmlns="099da7b2-7de1-416a-ad0b-793c5a8ad70b">Draft</wpStatus>
    <wp_entitynamefield xmlns="40d1d029-04f4-47b3-8834-24fa12c47bb8">Marketing</wp_entitynamefield>
    <lcf76f155ced4ddcb4097134ff3c332f xmlns="40d1d029-04f4-47b3-8834-24fa12c47bb8">
      <Terms xmlns="http://schemas.microsoft.com/office/infopath/2007/PartnerControls"/>
    </lcf76f155ced4ddcb4097134ff3c332f>
    <wpRelatedDocNr xmlns="099da7b2-7de1-416a-ad0b-793c5a8ad70b">
      <Url xsi:nil="true"/>
      <Description xsi:nil="true"/>
    </wpRelatedDocNr>
    <DocumentType xmlns="be7e13d0-4559-4d31-9d66-4937fc459e47" xsi:nil="true"/>
    <wp_tag xmlns="abbeec68-b05e-4e2e-88e5-2ac3e13fe809">In progress</wp_tag>
    <TaxCatchAll xmlns="099da7b2-7de1-416a-ad0b-793c5a8ad70b" xsi:nil="true"/>
    <wpFolder xmlns="099da7b2-7de1-416a-ad0b-793c5a8ad70b" xsi:nil="true"/>
    <wpDocumentId xmlns="abbeec68-b05e-4e2e-88e5-2ac3e13fe809" xsi:nil="true"/>
    <wpTemplateDocumentId xmlns="abbeec68-b05e-4e2e-88e5-2ac3e13fe809" xsi:nil="true"/>
    <From0 xmlns="e4ad79ab-1c5d-4cb9-9b63-7d18f1f8e0d4">CRI</From0>
    <Origin xmlns="099da7b2-7de1-416a-ad0b-793c5a8ad70b">I</Origin>
    <wpTemplateDocumentVersion xmlns="abbeec68-b05e-4e2e-88e5-2ac3e13fe809" xsi:nil="true"/>
    <Set_x0020_doc_x0020_number xmlns="e4ad79ab-1c5d-4cb9-9b63-7d18f1f8e0d4">
      <Url xsi:nil="true"/>
      <Description xsi:nil="true"/>
    </Set_x0020_doc_x0020_number>
    <wpProjectID xmlns="3d815d55-d4f1-4917-a2d6-8f3ac7defde3">CRI-023</wpProjectID>
    <To xmlns="63ebc02c-1ac5-449c-9f50-88c86f11ce3b">CRI</To>
    <wpPrefix xmlns="099da7b2-7de1-416a-ad0b-793c5a8ad70b">OD</wpPrefix>
    <wpTimeIn xmlns="099da7b2-7de1-416a-ad0b-793c5a8ad70b">2023-09-29T00:00:00+00:00</wpTimeIn>
    <wpItemLocation xmlns="14bfd2bb-3d4a-4549-9197-f3410a8da64b" xsi:nil="true"/>
  </documentManagement>
</p:properties>
</file>

<file path=customXml/itemProps1.xml><?xml version="1.0" encoding="utf-8"?>
<ds:datastoreItem xmlns:ds="http://schemas.openxmlformats.org/officeDocument/2006/customXml" ds:itemID="{B0AEBBD8-D3D9-4974-942A-C0D9CE45B268}">
  <ds:schemaRefs>
    <ds:schemaRef ds:uri="http://schemas.microsoft.com/sharepoint/v3/contenttype/forms"/>
  </ds:schemaRefs>
</ds:datastoreItem>
</file>

<file path=customXml/itemProps2.xml><?xml version="1.0" encoding="utf-8"?>
<ds:datastoreItem xmlns:ds="http://schemas.openxmlformats.org/officeDocument/2006/customXml" ds:itemID="{1685B7DE-AFBC-4F86-A925-8713B9321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d2bb-3d4a-4549-9197-f3410a8da64b"/>
    <ds:schemaRef ds:uri="abbeec68-b05e-4e2e-88e5-2ac3e13fe809"/>
    <ds:schemaRef ds:uri="40d1d029-04f4-47b3-8834-24fa12c47bb8"/>
    <ds:schemaRef ds:uri="3d815d55-d4f1-4917-a2d6-8f3ac7defde3"/>
    <ds:schemaRef ds:uri="099da7b2-7de1-416a-ad0b-793c5a8ad70b"/>
    <ds:schemaRef ds:uri="63ebc02c-1ac5-449c-9f50-88c86f11ce3b"/>
    <ds:schemaRef ds:uri="e4ad79ab-1c5d-4cb9-9b63-7d18f1f8e0d4"/>
    <ds:schemaRef ds:uri="be7e13d0-4559-4d31-9d66-4937fc459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12C120-CD75-48E5-A673-A5778C25D28F}">
  <ds:schemaRefs>
    <ds:schemaRef ds:uri="http://schemas.microsoft.com/office/2006/metadata/properties"/>
    <ds:schemaRef ds:uri="http://schemas.microsoft.com/office/infopath/2007/PartnerControls"/>
    <ds:schemaRef ds:uri="099da7b2-7de1-416a-ad0b-793c5a8ad70b"/>
    <ds:schemaRef ds:uri="40d1d029-04f4-47b3-8834-24fa12c47bb8"/>
    <ds:schemaRef ds:uri="be7e13d0-4559-4d31-9d66-4937fc459e47"/>
    <ds:schemaRef ds:uri="abbeec68-b05e-4e2e-88e5-2ac3e13fe809"/>
    <ds:schemaRef ds:uri="e4ad79ab-1c5d-4cb9-9b63-7d18f1f8e0d4"/>
    <ds:schemaRef ds:uri="3d815d55-d4f1-4917-a2d6-8f3ac7defde3"/>
    <ds:schemaRef ds:uri="63ebc02c-1ac5-449c-9f50-88c86f11ce3b"/>
    <ds:schemaRef ds:uri="14bfd2bb-3d4a-4549-9197-f3410a8da64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RI Sailboat press release</vt:lpstr>
    </vt:vector>
  </TitlesOfParts>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 Sailboat press release</dc:title>
  <dc:subject/>
  <dc:creator>Ómar Sigurbjörnsson</dc:creator>
  <cp:keywords/>
  <dc:description/>
  <cp:lastModifiedBy>Andy Kendall</cp:lastModifiedBy>
  <cp:revision>2</cp:revision>
  <dcterms:created xsi:type="dcterms:W3CDTF">2024-02-19T10:54:00Z</dcterms:created>
  <dcterms:modified xsi:type="dcterms:W3CDTF">2024-02-19T10: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6CE9B82CD63478E1677F6188D8921</vt:lpwstr>
  </property>
  <property fmtid="{D5CDD505-2E9C-101B-9397-08002B2CF9AE}" pid="3" name="MediaServiceImageTags">
    <vt:lpwstr/>
  </property>
  <property fmtid="{D5CDD505-2E9C-101B-9397-08002B2CF9AE}" pid="4" name="wpTagNo">
    <vt:lpwstr/>
  </property>
  <property fmtid="{D5CDD505-2E9C-101B-9397-08002B2CF9AE}" pid="5" name="GrammarlyDocumentId">
    <vt:lpwstr>3dae00b73cbe231a377a207f2aecb5dd7426bf83616f7f36894e3d0f94c4b5b0</vt:lpwstr>
  </property>
</Properties>
</file>